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64CBF" w:rsidRPr="00C86350" w:rsidRDefault="00C86350" w:rsidP="00C86350">
      <w:pPr>
        <w:pStyle w:val="NoSpacing"/>
        <w:jc w:val="center"/>
        <w:rPr>
          <w:b/>
          <w:sz w:val="36"/>
          <w:szCs w:val="36"/>
        </w:rPr>
      </w:pPr>
      <w:r w:rsidRPr="00C86350">
        <w:rPr>
          <w:b/>
          <w:sz w:val="36"/>
          <w:szCs w:val="36"/>
        </w:rPr>
        <w:t>CHILD MOLESTING</w:t>
      </w:r>
    </w:p>
    <w:p w:rsidR="00C86350" w:rsidRPr="00C86350" w:rsidRDefault="00C86350" w:rsidP="00C86350">
      <w:pPr>
        <w:pStyle w:val="NoSpacing"/>
        <w:jc w:val="center"/>
        <w:rPr>
          <w:b/>
          <w:sz w:val="32"/>
          <w:szCs w:val="32"/>
        </w:rPr>
      </w:pPr>
    </w:p>
    <w:p w:rsidR="00F05692" w:rsidRDefault="00864CBF" w:rsidP="005A0F0F">
      <w:pPr>
        <w:pStyle w:val="NoSpacing"/>
      </w:pPr>
      <w:r>
        <w:t>In all its forms</w:t>
      </w:r>
      <w:r w:rsidR="003E0673">
        <w:t>, is a GREAT sin and CANCER in our nation and among all nations</w:t>
      </w:r>
      <w:r>
        <w:t xml:space="preserve">: </w:t>
      </w:r>
      <w:r w:rsidR="003F1500">
        <w:t xml:space="preserve">touching, </w:t>
      </w:r>
      <w:r w:rsidR="003C2A89">
        <w:t>violating and</w:t>
      </w:r>
      <w:r w:rsidR="003B6314">
        <w:t xml:space="preserve"> raping children, including daughters, sisters, nieces, nephews, </w:t>
      </w:r>
      <w:r w:rsidR="00825E2C">
        <w:t xml:space="preserve">friend’s kids, cousins, </w:t>
      </w:r>
      <w:r w:rsidR="003B6314">
        <w:t xml:space="preserve">sons, </w:t>
      </w:r>
      <w:r w:rsidR="00B96ACA">
        <w:t xml:space="preserve">stranger’s children, </w:t>
      </w:r>
      <w:r w:rsidR="003B6314">
        <w:t>etc</w:t>
      </w:r>
      <w:r>
        <w:t xml:space="preserve">., even perverse verbal communication or </w:t>
      </w:r>
      <w:r w:rsidR="003C2A89">
        <w:t xml:space="preserve">sexual </w:t>
      </w:r>
      <w:r>
        <w:t>interactions as if with a woman/wife.</w:t>
      </w:r>
    </w:p>
    <w:p w:rsidR="004D3AB2" w:rsidRDefault="004D3AB2" w:rsidP="005A0F0F">
      <w:pPr>
        <w:pStyle w:val="NoSpacing"/>
      </w:pPr>
      <w:r>
        <w:t xml:space="preserve">Time DOES NOT Heal ALL Wounds!!!  The bible </w:t>
      </w:r>
      <w:r w:rsidR="00493EB2">
        <w:t xml:space="preserve">is truth: </w:t>
      </w:r>
      <w:r w:rsidR="00493EB2" w:rsidRPr="000A371C">
        <w:rPr>
          <w:b/>
        </w:rPr>
        <w:t>John 17:17</w:t>
      </w:r>
      <w:r w:rsidR="00493EB2">
        <w:t xml:space="preserve">, </w:t>
      </w:r>
      <w:r w:rsidR="003F1500">
        <w:t>Tru</w:t>
      </w:r>
      <w:r w:rsidR="003E0673">
        <w:t>th</w:t>
      </w:r>
      <w:r w:rsidR="003F1500">
        <w:t xml:space="preserve"> is </w:t>
      </w:r>
      <w:r w:rsidR="00493EB2">
        <w:t>NOT foolish</w:t>
      </w:r>
      <w:r>
        <w:t xml:space="preserve"> quotes of man!</w:t>
      </w:r>
    </w:p>
    <w:p w:rsidR="00AD3D9B" w:rsidRDefault="00AD3D9B" w:rsidP="005A0F0F">
      <w:pPr>
        <w:pStyle w:val="NoSpacing"/>
      </w:pPr>
      <w:r>
        <w:rPr>
          <w:rStyle w:val="textexposedshow"/>
        </w:rPr>
        <w:t>Violating a child is a vile, grievous wound; whether to one trusting in you (their parents) or by a stranger. It is grotesque and an incredible amount of evil and can mortally wound any victim's mind.</w:t>
      </w:r>
    </w:p>
    <w:p w:rsidR="003B6314" w:rsidRDefault="003B6314" w:rsidP="005A0F0F">
      <w:pPr>
        <w:pStyle w:val="NoSpacing"/>
      </w:pPr>
    </w:p>
    <w:p w:rsidR="00825E2C" w:rsidRPr="005E0E2A" w:rsidRDefault="00825E2C" w:rsidP="005A0F0F">
      <w:pPr>
        <w:pStyle w:val="NoSpacing"/>
        <w:rPr>
          <w:b/>
        </w:rPr>
      </w:pPr>
      <w:r w:rsidRPr="005E0E2A">
        <w:rPr>
          <w:b/>
        </w:rPr>
        <w:t xml:space="preserve">Proverbs 18:14 The spirit of a man will sustain his infirmity; but </w:t>
      </w:r>
      <w:r w:rsidR="004D3AB2" w:rsidRPr="005E0E2A">
        <w:rPr>
          <w:b/>
        </w:rPr>
        <w:t>A WOUNDED SPIRIT</w:t>
      </w:r>
      <w:r w:rsidRPr="005E0E2A">
        <w:rPr>
          <w:b/>
        </w:rPr>
        <w:t xml:space="preserve"> who can bear?</w:t>
      </w:r>
    </w:p>
    <w:p w:rsidR="000431A8" w:rsidRDefault="000431A8" w:rsidP="005A0F0F">
      <w:pPr>
        <w:pStyle w:val="NoSpacing"/>
      </w:pPr>
    </w:p>
    <w:p w:rsidR="00864CBF" w:rsidRDefault="00E257AB" w:rsidP="005A0F0F">
      <w:pPr>
        <w:pStyle w:val="NoSpacing"/>
      </w:pPr>
      <w:r>
        <w:t>Such a disgusting</w:t>
      </w:r>
      <w:r w:rsidR="00864CBF">
        <w:t>, grievous wound</w:t>
      </w:r>
      <w:r w:rsidR="00371C92">
        <w:t xml:space="preserve"> to a child or youth whether c</w:t>
      </w:r>
      <w:r w:rsidR="00EB520D">
        <w:t>hild</w:t>
      </w:r>
      <w:r w:rsidR="00864CBF">
        <w:t xml:space="preserve"> trusting in you</w:t>
      </w:r>
      <w:r w:rsidR="00EB520D">
        <w:t>,</w:t>
      </w:r>
      <w:r w:rsidR="00864CBF">
        <w:t xml:space="preserve"> or a strang</w:t>
      </w:r>
      <w:r w:rsidR="00EB520D">
        <w:t>er</w:t>
      </w:r>
      <w:r w:rsidR="00864CBF">
        <w:t xml:space="preserve"> is grotesque and an incredible amount of evil.</w:t>
      </w:r>
    </w:p>
    <w:p w:rsidR="003F1500" w:rsidRDefault="000431A8" w:rsidP="005A0F0F">
      <w:pPr>
        <w:pStyle w:val="NoSpacing"/>
        <w:rPr>
          <w:b/>
        </w:rPr>
      </w:pPr>
      <w:r>
        <w:t>Let</w:t>
      </w:r>
      <w:r w:rsidR="005F75AF">
        <w:t xml:space="preserve"> us ALL</w:t>
      </w:r>
      <w:r>
        <w:t xml:space="preserve"> look at truth.  A father </w:t>
      </w:r>
      <w:r w:rsidR="00E257AB">
        <w:t xml:space="preserve">or mother </w:t>
      </w:r>
      <w:r>
        <w:t xml:space="preserve">is to be the </w:t>
      </w:r>
      <w:r w:rsidR="00E257AB">
        <w:t xml:space="preserve">greatest and fiercest PROTECTOR </w:t>
      </w:r>
      <w:r>
        <w:t>of his</w:t>
      </w:r>
      <w:r w:rsidR="00E257AB">
        <w:t xml:space="preserve"> or her daughter and son</w:t>
      </w:r>
      <w:r w:rsidR="005F75AF">
        <w:t xml:space="preserve">: </w:t>
      </w:r>
    </w:p>
    <w:p w:rsidR="00E257AB" w:rsidRDefault="00E257AB" w:rsidP="005A0F0F">
      <w:pPr>
        <w:pStyle w:val="NoSpacing"/>
      </w:pPr>
      <w:r>
        <w:t xml:space="preserve">A man, by </w:t>
      </w:r>
      <w:r w:rsidR="000431A8">
        <w:t>physically</w:t>
      </w:r>
      <w:r w:rsidR="005F75AF">
        <w:t xml:space="preserve"> defending your wife and children: </w:t>
      </w:r>
      <w:r w:rsidR="005F75AF" w:rsidRPr="005E0E2A">
        <w:rPr>
          <w:b/>
        </w:rPr>
        <w:t>NEHEMIAH 4:14, Exodus 21:12-14</w:t>
      </w:r>
      <w:r w:rsidR="005F75AF">
        <w:t xml:space="preserve">, </w:t>
      </w:r>
      <w:r w:rsidR="003F1500" w:rsidRPr="003F1500">
        <w:rPr>
          <w:b/>
        </w:rPr>
        <w:t>John 15:13</w:t>
      </w:r>
      <w:r w:rsidRPr="00E257AB">
        <w:rPr>
          <w:b/>
        </w:rPr>
        <w:t xml:space="preserve">, </w:t>
      </w:r>
      <w:r w:rsidR="005F75AF">
        <w:t>etc.,</w:t>
      </w:r>
      <w:r w:rsidR="003F1500">
        <w:t xml:space="preserve"> and</w:t>
      </w:r>
      <w:r w:rsidR="00493EB2">
        <w:t xml:space="preserve"> by </w:t>
      </w:r>
      <w:r>
        <w:t xml:space="preserve">being an </w:t>
      </w:r>
      <w:r w:rsidR="003F1500">
        <w:t>EXAMPLE</w:t>
      </w:r>
      <w:r w:rsidR="000431A8">
        <w:t xml:space="preserve">, teaching </w:t>
      </w:r>
      <w:r>
        <w:t xml:space="preserve">them wisdom, </w:t>
      </w:r>
      <w:r w:rsidR="000431A8">
        <w:t xml:space="preserve">and </w:t>
      </w:r>
      <w:r>
        <w:t xml:space="preserve">providing </w:t>
      </w:r>
      <w:r w:rsidR="00493EB2">
        <w:t>guidance</w:t>
      </w:r>
      <w:r w:rsidR="00EB520D">
        <w:t xml:space="preserve">: </w:t>
      </w:r>
      <w:r w:rsidR="00EB520D" w:rsidRPr="00E257AB">
        <w:rPr>
          <w:b/>
        </w:rPr>
        <w:t>Proverbs 29:15</w:t>
      </w:r>
      <w:r w:rsidR="005F75AF">
        <w:t>.  So for ANY</w:t>
      </w:r>
      <w:r w:rsidR="000431A8">
        <w:t xml:space="preserve"> man, </w:t>
      </w:r>
      <w:r w:rsidR="005F75AF">
        <w:t xml:space="preserve">uncle, grandfather, </w:t>
      </w:r>
      <w:r w:rsidR="000431A8">
        <w:t>father</w:t>
      </w:r>
      <w:r w:rsidR="005F75AF">
        <w:t xml:space="preserve">, </w:t>
      </w:r>
      <w:r w:rsidR="00864CBF">
        <w:t xml:space="preserve">brother, </w:t>
      </w:r>
      <w:r w:rsidR="000431A8">
        <w:t xml:space="preserve">older relative, </w:t>
      </w:r>
      <w:r w:rsidR="005F75AF">
        <w:t xml:space="preserve">or stranger </w:t>
      </w:r>
      <w:r w:rsidR="000431A8">
        <w:t>to misuse and violate any</w:t>
      </w:r>
      <w:r w:rsidR="005F75AF">
        <w:t xml:space="preserve"> child, in any way, contains</w:t>
      </w:r>
      <w:r w:rsidR="000431A8">
        <w:t xml:space="preserve"> a </w:t>
      </w:r>
      <w:r w:rsidR="005F75AF">
        <w:t>MULTITUDE OF EVIL</w:t>
      </w:r>
      <w:r w:rsidR="00864CBF">
        <w:t>, filthiness</w:t>
      </w:r>
      <w:r w:rsidR="00493EB2">
        <w:t xml:space="preserve"> and sins to do</w:t>
      </w:r>
      <w:r w:rsidR="000431A8">
        <w:t xml:space="preserve"> such a heinous deed.  </w:t>
      </w:r>
      <w:r>
        <w:t xml:space="preserve">Never a </w:t>
      </w:r>
      <w:r w:rsidR="00AD3D9B">
        <w:t xml:space="preserve">thing </w:t>
      </w:r>
      <w:r>
        <w:t xml:space="preserve">FOR ANY FAMILY </w:t>
      </w:r>
      <w:r w:rsidR="00AD3D9B">
        <w:t>to overlook</w:t>
      </w:r>
      <w:r w:rsidR="003F1500">
        <w:t>,</w:t>
      </w:r>
      <w:r>
        <w:t xml:space="preserve"> n</w:t>
      </w:r>
      <w:r w:rsidR="00AD3D9B">
        <w:t>or ignore</w:t>
      </w:r>
      <w:r w:rsidR="003F1500">
        <w:t xml:space="preserve"> and sweep under the rug</w:t>
      </w:r>
      <w:r w:rsidR="00AD3D9B">
        <w:t>.</w:t>
      </w:r>
      <w:r>
        <w:t xml:space="preserve">  True love works NO ill: </w:t>
      </w:r>
    </w:p>
    <w:p w:rsidR="00E257AB" w:rsidRDefault="00E257AB" w:rsidP="005A0F0F">
      <w:pPr>
        <w:pStyle w:val="NoSpacing"/>
      </w:pPr>
    </w:p>
    <w:p w:rsidR="005F75AF" w:rsidRPr="00E257AB" w:rsidRDefault="00E257AB" w:rsidP="005A0F0F">
      <w:pPr>
        <w:pStyle w:val="NoSpacing"/>
        <w:rPr>
          <w:b/>
        </w:rPr>
      </w:pPr>
      <w:r w:rsidRPr="00E257AB">
        <w:rPr>
          <w:b/>
        </w:rPr>
        <w:t xml:space="preserve">Romans 13:10 Love WORKETH NO ILL </w:t>
      </w:r>
      <w:r>
        <w:rPr>
          <w:b/>
        </w:rPr>
        <w:t xml:space="preserve">to his </w:t>
      </w:r>
      <w:proofErr w:type="spellStart"/>
      <w:r>
        <w:rPr>
          <w:b/>
        </w:rPr>
        <w:t>neighbour</w:t>
      </w:r>
      <w:proofErr w:type="spellEnd"/>
      <w:r>
        <w:rPr>
          <w:b/>
        </w:rPr>
        <w:t xml:space="preserve">: </w:t>
      </w:r>
      <w:proofErr w:type="gramStart"/>
      <w:r>
        <w:rPr>
          <w:b/>
        </w:rPr>
        <w:t>therefore</w:t>
      </w:r>
      <w:proofErr w:type="gramEnd"/>
      <w:r>
        <w:rPr>
          <w:b/>
        </w:rPr>
        <w:t xml:space="preserve"> LOVE</w:t>
      </w:r>
      <w:r w:rsidRPr="00E257AB">
        <w:rPr>
          <w:b/>
        </w:rPr>
        <w:t xml:space="preserve"> is the fulfilling of the law.</w:t>
      </w:r>
    </w:p>
    <w:p w:rsidR="000A371C" w:rsidRDefault="000A371C" w:rsidP="005A0F0F">
      <w:pPr>
        <w:pStyle w:val="NoSpacing"/>
      </w:pPr>
    </w:p>
    <w:p w:rsidR="00476EE0" w:rsidRPr="00476EE0" w:rsidRDefault="000A371C" w:rsidP="00476EE0">
      <w:pPr>
        <w:pStyle w:val="NoSpacing"/>
        <w:rPr>
          <w:b/>
        </w:rPr>
      </w:pPr>
      <w:r w:rsidRPr="00476EE0">
        <w:rPr>
          <w:b/>
        </w:rPr>
        <w:t xml:space="preserve">Matthew 18:6 </w:t>
      </w:r>
      <w:r w:rsidR="00476EE0" w:rsidRPr="00476EE0">
        <w:rPr>
          <w:b/>
        </w:rPr>
        <w:t xml:space="preserve">But whoso shall offend one of these little ones which believe in me, it </w:t>
      </w:r>
      <w:proofErr w:type="gramStart"/>
      <w:r w:rsidR="00476EE0" w:rsidRPr="00476EE0">
        <w:rPr>
          <w:b/>
        </w:rPr>
        <w:t>were</w:t>
      </w:r>
      <w:proofErr w:type="gramEnd"/>
      <w:r w:rsidR="00476EE0" w:rsidRPr="00476EE0">
        <w:rPr>
          <w:b/>
        </w:rPr>
        <w:t xml:space="preserve"> better for him that a millstone were hanged about his neck, and that he were drowned in the depth of the sea.</w:t>
      </w:r>
    </w:p>
    <w:p w:rsidR="000A371C" w:rsidRPr="00476EE0" w:rsidRDefault="00476EE0" w:rsidP="00476EE0">
      <w:pPr>
        <w:pStyle w:val="NoSpacing"/>
        <w:rPr>
          <w:b/>
        </w:rPr>
      </w:pPr>
      <w:r w:rsidRPr="00476EE0">
        <w:rPr>
          <w:b/>
        </w:rPr>
        <w:t xml:space="preserve">:7 Woe unto the world because of offences! for it must needs be that offences come; but </w:t>
      </w:r>
      <w:r>
        <w:rPr>
          <w:b/>
        </w:rPr>
        <w:t>WOE TO THAT MAN</w:t>
      </w:r>
      <w:r w:rsidRPr="00476EE0">
        <w:rPr>
          <w:b/>
        </w:rPr>
        <w:t xml:space="preserve"> by whom the offence cometh!</w:t>
      </w:r>
    </w:p>
    <w:p w:rsidR="00864CBF" w:rsidRDefault="00864CBF" w:rsidP="005A0F0F">
      <w:pPr>
        <w:pStyle w:val="NoSpacing"/>
      </w:pPr>
    </w:p>
    <w:p w:rsidR="005E0E2A" w:rsidRPr="005E0E2A" w:rsidRDefault="005E0E2A" w:rsidP="005E0E2A">
      <w:pPr>
        <w:pStyle w:val="NoSpacing"/>
        <w:rPr>
          <w:b/>
        </w:rPr>
      </w:pPr>
      <w:r w:rsidRPr="005E0E2A">
        <w:rPr>
          <w:b/>
        </w:rPr>
        <w:t xml:space="preserve">Deuteronomy 22:25 But if a man </w:t>
      </w:r>
      <w:proofErr w:type="gramStart"/>
      <w:r w:rsidRPr="005E0E2A">
        <w:rPr>
          <w:b/>
        </w:rPr>
        <w:t>find</w:t>
      </w:r>
      <w:proofErr w:type="gramEnd"/>
      <w:r w:rsidRPr="005E0E2A">
        <w:rPr>
          <w:b/>
        </w:rPr>
        <w:t xml:space="preserve"> a betrothed damsel in the field, and the man </w:t>
      </w:r>
      <w:r w:rsidR="00E257AB">
        <w:rPr>
          <w:b/>
        </w:rPr>
        <w:t>FORCE HER</w:t>
      </w:r>
      <w:r w:rsidRPr="005E0E2A">
        <w:rPr>
          <w:b/>
        </w:rPr>
        <w:t>, and lie with her: then the man only that lay with her shall die:</w:t>
      </w:r>
    </w:p>
    <w:p w:rsidR="005E0E2A" w:rsidRPr="005E0E2A" w:rsidRDefault="005E0E2A" w:rsidP="005E0E2A">
      <w:pPr>
        <w:pStyle w:val="NoSpacing"/>
        <w:rPr>
          <w:b/>
        </w:rPr>
      </w:pPr>
      <w:r w:rsidRPr="005E0E2A">
        <w:rPr>
          <w:b/>
        </w:rPr>
        <w:t xml:space="preserve">:26 But unto the damsel thou shalt do nothing; there is in the damsel no sin worthy of death: for as when a man </w:t>
      </w:r>
      <w:proofErr w:type="spellStart"/>
      <w:r w:rsidRPr="005E0E2A">
        <w:rPr>
          <w:b/>
        </w:rPr>
        <w:t>riseth</w:t>
      </w:r>
      <w:proofErr w:type="spellEnd"/>
      <w:r w:rsidRPr="005E0E2A">
        <w:rPr>
          <w:b/>
        </w:rPr>
        <w:t xml:space="preserve"> against his </w:t>
      </w:r>
      <w:proofErr w:type="spellStart"/>
      <w:r w:rsidRPr="005E0E2A">
        <w:rPr>
          <w:b/>
        </w:rPr>
        <w:t>neighbour</w:t>
      </w:r>
      <w:proofErr w:type="spellEnd"/>
      <w:r w:rsidRPr="005E0E2A">
        <w:rPr>
          <w:b/>
        </w:rPr>
        <w:t xml:space="preserve">, and </w:t>
      </w:r>
      <w:proofErr w:type="spellStart"/>
      <w:r w:rsidRPr="005E0E2A">
        <w:rPr>
          <w:b/>
        </w:rPr>
        <w:t>slayeth</w:t>
      </w:r>
      <w:proofErr w:type="spellEnd"/>
      <w:r w:rsidRPr="005E0E2A">
        <w:rPr>
          <w:b/>
        </w:rPr>
        <w:t xml:space="preserve"> him, even so is this matter:</w:t>
      </w:r>
    </w:p>
    <w:p w:rsidR="00864CBF" w:rsidRPr="005E0E2A" w:rsidRDefault="005E0E2A" w:rsidP="005E0E2A">
      <w:pPr>
        <w:pStyle w:val="NoSpacing"/>
        <w:rPr>
          <w:b/>
        </w:rPr>
      </w:pPr>
      <w:r w:rsidRPr="005E0E2A">
        <w:rPr>
          <w:b/>
        </w:rPr>
        <w:t>:27 For he found her in the field, and the betrothed damsel cried, and there was none to save her.</w:t>
      </w:r>
    </w:p>
    <w:p w:rsidR="005E0E2A" w:rsidRDefault="005E0E2A" w:rsidP="00864CBF">
      <w:pPr>
        <w:pStyle w:val="NoSpacing"/>
      </w:pPr>
      <w:r>
        <w:t xml:space="preserve">(Rape of a woman </w:t>
      </w:r>
      <w:r w:rsidR="00493EB2">
        <w:t xml:space="preserve">is a vile and evil act.  Whether she has a man, is betrothed (promised to a man), single or a child, etc. </w:t>
      </w:r>
      <w:r>
        <w:t>Judgment</w:t>
      </w:r>
      <w:r w:rsidR="00493EB2">
        <w:t xml:space="preserve"> was death, the same judgment as</w:t>
      </w:r>
      <w:r>
        <w:t xml:space="preserve"> murder, showing how wicked this sin is.)</w:t>
      </w:r>
    </w:p>
    <w:p w:rsidR="005E0E2A" w:rsidRDefault="005E0E2A" w:rsidP="00864CBF">
      <w:pPr>
        <w:pStyle w:val="NoSpacing"/>
      </w:pPr>
    </w:p>
    <w:p w:rsidR="00864CBF" w:rsidRDefault="00C4372F" w:rsidP="00864CBF">
      <w:pPr>
        <w:pStyle w:val="NoSpacing"/>
      </w:pPr>
      <w:r>
        <w:t>Rape is SO evil,</w:t>
      </w:r>
      <w:r w:rsidR="00864CBF">
        <w:t xml:space="preserve"> but especially a defenseless child, the LORD shows us th</w:t>
      </w:r>
      <w:r w:rsidR="000D2D3B">
        <w:t xml:space="preserve">at RAPE is the EXACT SAME type of sin </w:t>
      </w:r>
      <w:r w:rsidR="00864CBF">
        <w:t xml:space="preserve">as murder.  </w:t>
      </w:r>
      <w:r w:rsidR="00864CBF" w:rsidRPr="002E3914">
        <w:rPr>
          <w:noProof/>
        </w:rPr>
        <w:t>Now</w:t>
      </w:r>
      <w:r w:rsidR="00864CBF">
        <w:t xml:space="preserve"> look at children that are violated and molested.  It is not a coincidence that people severely traumatized</w:t>
      </w:r>
      <w:r w:rsidR="00864CBF" w:rsidRPr="00054BED">
        <w:t xml:space="preserve"> </w:t>
      </w:r>
      <w:r w:rsidR="00864CBF">
        <w:t xml:space="preserve">and wounded deeply as children, comprise a high percentage of those in the sex industry: prostitution, porn, call girls, etc.  Those wounds and pain DO NOT heal themselves, but then leave those wounded souls WITH A LOW SELF WORTH, confusion, and being vulnerable to the evil men and women in this world that exploit them and SEEK THEM!  </w:t>
      </w:r>
    </w:p>
    <w:p w:rsidR="00864CBF" w:rsidRDefault="00864CBF" w:rsidP="00864CBF">
      <w:pPr>
        <w:pStyle w:val="NoSpacing"/>
      </w:pPr>
    </w:p>
    <w:p w:rsidR="00864CBF" w:rsidRDefault="00864CBF" w:rsidP="00864CBF">
      <w:pPr>
        <w:pStyle w:val="NoSpacing"/>
      </w:pPr>
      <w:r>
        <w:t>“time DOES NOT heal all wounds!” And many of these wicked fathers</w:t>
      </w:r>
      <w:r w:rsidR="000D2D3B">
        <w:t xml:space="preserve"> and others live a while,</w:t>
      </w:r>
      <w:r>
        <w:t xml:space="preserve"> always around family gather</w:t>
      </w:r>
      <w:r w:rsidR="000D2D3B">
        <w:t>ings hardened in their pride and abominable lust</w:t>
      </w:r>
      <w:r>
        <w:t>!</w:t>
      </w:r>
      <w:r w:rsidR="004D3AB2">
        <w:t xml:space="preserve">  And without the LORD, people DO NOT KNOW how to do the right thing, or how to handle balancing “family” truth, “honoring mother and father” with such hidden</w:t>
      </w:r>
      <w:r w:rsidR="000D2D3B">
        <w:t xml:space="preserve"> shame</w:t>
      </w:r>
      <w:r w:rsidR="004D3AB2">
        <w:t>,</w:t>
      </w:r>
      <w:r w:rsidR="000D2D3B">
        <w:t xml:space="preserve"> and </w:t>
      </w:r>
      <w:r w:rsidR="000D2D3B" w:rsidRPr="002E3914">
        <w:rPr>
          <w:noProof/>
        </w:rPr>
        <w:t>their</w:t>
      </w:r>
      <w:r w:rsidR="004D3AB2">
        <w:t xml:space="preserve"> ignored and deep sorrows!</w:t>
      </w:r>
    </w:p>
    <w:p w:rsidR="004D3AB2" w:rsidRDefault="004D3AB2" w:rsidP="00864CBF">
      <w:pPr>
        <w:pStyle w:val="NoSpacing"/>
      </w:pPr>
    </w:p>
    <w:p w:rsidR="00BE7EB3" w:rsidRDefault="00BE7EB3" w:rsidP="00864CBF">
      <w:pPr>
        <w:pStyle w:val="NoSpacing"/>
        <w:rPr>
          <w:b/>
        </w:rPr>
      </w:pPr>
      <w:r>
        <w:rPr>
          <w:b/>
        </w:rPr>
        <w:t xml:space="preserve">Leviticus 19:29 </w:t>
      </w:r>
      <w:r w:rsidR="009B66BD">
        <w:rPr>
          <w:b/>
        </w:rPr>
        <w:t>Do NOT</w:t>
      </w:r>
      <w:r w:rsidRPr="00BE7EB3">
        <w:rPr>
          <w:b/>
        </w:rPr>
        <w:t xml:space="preserve"> prostitute thy daughter, </w:t>
      </w:r>
      <w:r w:rsidR="009B66BD">
        <w:rPr>
          <w:b/>
        </w:rPr>
        <w:t>TO CAUSE HER</w:t>
      </w:r>
      <w:r w:rsidRPr="00BE7EB3">
        <w:rPr>
          <w:b/>
        </w:rPr>
        <w:t xml:space="preserve"> to be a whore; lest the land fall to </w:t>
      </w:r>
      <w:r w:rsidRPr="002E3914">
        <w:rPr>
          <w:b/>
          <w:noProof/>
        </w:rPr>
        <w:t>whoredom,</w:t>
      </w:r>
      <w:r w:rsidRPr="00BE7EB3">
        <w:rPr>
          <w:b/>
        </w:rPr>
        <w:t xml:space="preserve"> and the land become full of wickedness.</w:t>
      </w:r>
    </w:p>
    <w:p w:rsidR="00BE7EB3" w:rsidRDefault="00BE7EB3" w:rsidP="00864CBF">
      <w:pPr>
        <w:pStyle w:val="NoSpacing"/>
        <w:rPr>
          <w:b/>
        </w:rPr>
      </w:pPr>
    </w:p>
    <w:p w:rsidR="004D3AB2" w:rsidRDefault="00031901" w:rsidP="00864CBF">
      <w:pPr>
        <w:pStyle w:val="NoSpacing"/>
      </w:pPr>
      <w:r>
        <w:t>(P</w:t>
      </w:r>
      <w:r w:rsidR="004D3AB2">
        <w:t xml:space="preserve">rotect your children, </w:t>
      </w:r>
      <w:r w:rsidR="00BE7EB3">
        <w:t>DO NOT VICTIMIZE them, nor allow them to be harmed</w:t>
      </w:r>
      <w:r w:rsidR="009B66BD">
        <w:t>, sexually abused or preyed upon</w:t>
      </w:r>
      <w:r w:rsidR="00BE7EB3">
        <w:t>.  A</w:t>
      </w:r>
      <w:r w:rsidR="004D3AB2">
        <w:t>ddress your evil mistakes from the past against your children, or ignoring their rape, suffering</w:t>
      </w:r>
      <w:r w:rsidR="00BE7EB3">
        <w:t>,</w:t>
      </w:r>
      <w:r w:rsidR="004D3AB2">
        <w:t xml:space="preserve"> or </w:t>
      </w:r>
      <w:r>
        <w:t xml:space="preserve">your evil neglect of them.  </w:t>
      </w:r>
      <w:r w:rsidR="004D3AB2">
        <w:t xml:space="preserve">SINCERELY beg </w:t>
      </w:r>
      <w:r w:rsidR="002E3914" w:rsidRPr="002E3914">
        <w:rPr>
          <w:noProof/>
        </w:rPr>
        <w:t>t</w:t>
      </w:r>
      <w:bookmarkStart w:id="0" w:name="_GoBack"/>
      <w:bookmarkEnd w:id="0"/>
      <w:r w:rsidR="009B66BD" w:rsidRPr="002E3914">
        <w:rPr>
          <w:noProof/>
        </w:rPr>
        <w:t>he</w:t>
      </w:r>
      <w:r w:rsidR="009B66BD">
        <w:t xml:space="preserve"> Most High’s and your child’s </w:t>
      </w:r>
      <w:r w:rsidR="004D3AB2">
        <w:t xml:space="preserve">forgiveness, for YOUR allowing them to be violated on your </w:t>
      </w:r>
      <w:proofErr w:type="gramStart"/>
      <w:r w:rsidR="004D3AB2">
        <w:t>watch, or</w:t>
      </w:r>
      <w:proofErr w:type="gramEnd"/>
      <w:r w:rsidR="004D3AB2">
        <w:t xml:space="preserve"> blaming them when the</w:t>
      </w:r>
      <w:r>
        <w:t>ir</w:t>
      </w:r>
      <w:r w:rsidR="004D3AB2">
        <w:t xml:space="preserve"> mo</w:t>
      </w:r>
      <w:r>
        <w:t>lestation</w:t>
      </w:r>
      <w:r w:rsidR="004D3AB2">
        <w:t xml:space="preserve"> came to light.</w:t>
      </w:r>
      <w:r w:rsidR="00DC2383">
        <w:t xml:space="preserve">  Do NOT stay a devil!</w:t>
      </w:r>
      <w:r w:rsidR="004D3AB2">
        <w:t>)</w:t>
      </w:r>
    </w:p>
    <w:p w:rsidR="004D3AB2" w:rsidRDefault="004D3AB2" w:rsidP="00864CBF">
      <w:pPr>
        <w:pStyle w:val="NoSpacing"/>
      </w:pPr>
    </w:p>
    <w:p w:rsidR="004D3AB2" w:rsidRDefault="004D3AB2" w:rsidP="00864CBF">
      <w:pPr>
        <w:pStyle w:val="NoSpacing"/>
      </w:pPr>
      <w:r>
        <w:t>Children con</w:t>
      </w:r>
      <w:r w:rsidR="00BE7EB3">
        <w:t>front your parents.  Blocking out</w:t>
      </w:r>
      <w:r>
        <w:t xml:space="preserve"> the </w:t>
      </w:r>
      <w:proofErr w:type="gramStart"/>
      <w:r>
        <w:t>truth, o</w:t>
      </w:r>
      <w:r w:rsidR="009B66BD">
        <w:t>r</w:t>
      </w:r>
      <w:proofErr w:type="gramEnd"/>
      <w:r w:rsidR="009B66BD">
        <w:t xml:space="preserve"> making excuses for them is NOT</w:t>
      </w:r>
      <w:r>
        <w:t xml:space="preserve"> the way to ever get your life on track</w:t>
      </w:r>
      <w:r w:rsidR="00E63E9C">
        <w:t xml:space="preserve">, or to </w:t>
      </w:r>
      <w:r w:rsidR="00C70507">
        <w:t xml:space="preserve">heal your wounds: </w:t>
      </w:r>
      <w:r w:rsidR="00C70507" w:rsidRPr="00C70507">
        <w:rPr>
          <w:b/>
        </w:rPr>
        <w:t>Leviticus 19:17-18</w:t>
      </w:r>
      <w:r w:rsidR="009B66BD">
        <w:t>.  TRUTH</w:t>
      </w:r>
      <w:r>
        <w:t xml:space="preserve"> is a part of any healing!</w:t>
      </w:r>
    </w:p>
    <w:p w:rsidR="00864CBF" w:rsidRDefault="00864CBF" w:rsidP="005A0F0F">
      <w:pPr>
        <w:pStyle w:val="NoSpacing"/>
      </w:pPr>
    </w:p>
    <w:p w:rsidR="00054BED" w:rsidRDefault="005F75AF" w:rsidP="00054BED">
      <w:pPr>
        <w:pStyle w:val="NoSpacing"/>
      </w:pPr>
      <w:r>
        <w:t>If a child is violated</w:t>
      </w:r>
      <w:r w:rsidR="000431A8">
        <w:t xml:space="preserve"> by their main protector, or abandoned b</w:t>
      </w:r>
      <w:r w:rsidR="006A2862">
        <w:t>y their mother to be</w:t>
      </w:r>
      <w:r w:rsidR="000431A8">
        <w:t xml:space="preserve"> vi</w:t>
      </w:r>
      <w:r w:rsidR="00753A5E">
        <w:t>olated by a sick person</w:t>
      </w:r>
      <w:r>
        <w:t>, TRULY SEE the sorrow of any such</w:t>
      </w:r>
      <w:r w:rsidR="000431A8">
        <w:t xml:space="preserve"> victim, WITH COMPASSION, instead </w:t>
      </w:r>
      <w:r>
        <w:t>of just looking at the</w:t>
      </w:r>
      <w:r w:rsidR="00753A5E">
        <w:t>ir present</w:t>
      </w:r>
      <w:r>
        <w:t xml:space="preserve"> acti</w:t>
      </w:r>
      <w:r w:rsidR="00753A5E">
        <w:t>ons or result of their suffering;</w:t>
      </w:r>
      <w:r>
        <w:t xml:space="preserve"> which they may reveal</w:t>
      </w:r>
      <w:r w:rsidR="000431A8">
        <w:t xml:space="preserve"> by homosexuality, being in porn, being a stripper, </w:t>
      </w:r>
      <w:r w:rsidR="00864CBF">
        <w:t>being pro</w:t>
      </w:r>
      <w:r w:rsidR="000431A8">
        <w:t>m</w:t>
      </w:r>
      <w:r w:rsidR="009B66BD">
        <w:t>iscuous, or anger</w:t>
      </w:r>
      <w:r w:rsidR="000431A8">
        <w:t>, etc.</w:t>
      </w:r>
      <w:r w:rsidR="00864CBF">
        <w:t xml:space="preserve">  Yes, not everyone overtly sexual</w:t>
      </w:r>
      <w:r w:rsidR="009B66BD">
        <w:t xml:space="preserve"> </w:t>
      </w:r>
      <w:r w:rsidR="000431A8">
        <w:t>has an origin of being mo</w:t>
      </w:r>
      <w:r w:rsidR="00864CBF">
        <w:t xml:space="preserve">lested, </w:t>
      </w:r>
      <w:r w:rsidR="000431A8">
        <w:t xml:space="preserve">violated or raped, </w:t>
      </w:r>
      <w:r w:rsidR="00864CBF">
        <w:t>nor</w:t>
      </w:r>
      <w:r w:rsidR="000431A8">
        <w:t xml:space="preserve"> </w:t>
      </w:r>
      <w:r w:rsidR="00BE7EB3">
        <w:t xml:space="preserve">do all victims </w:t>
      </w:r>
      <w:r w:rsidR="000431A8">
        <w:t>ha</w:t>
      </w:r>
      <w:r w:rsidR="00BE7EB3">
        <w:t>ve A</w:t>
      </w:r>
      <w:r w:rsidR="004C413F">
        <w:t xml:space="preserve"> DESIRE to change or heal; YET </w:t>
      </w:r>
      <w:r w:rsidR="000431A8">
        <w:t xml:space="preserve">the facts show many have been, and </w:t>
      </w:r>
      <w:r w:rsidR="009B66BD">
        <w:t>those with love</w:t>
      </w:r>
      <w:r w:rsidR="002E3914">
        <w:t xml:space="preserve"> and</w:t>
      </w:r>
      <w:r w:rsidR="000431A8">
        <w:t xml:space="preserve"> wisdom will </w:t>
      </w:r>
      <w:r w:rsidR="00753A5E">
        <w:t>ALWAYS show</w:t>
      </w:r>
      <w:r w:rsidR="00864CBF">
        <w:t xml:space="preserve"> </w:t>
      </w:r>
      <w:r w:rsidR="004C413F">
        <w:t>mercy and understanding</w:t>
      </w:r>
      <w:r w:rsidR="00864CBF">
        <w:t>,</w:t>
      </w:r>
      <w:r w:rsidR="004C413F">
        <w:t xml:space="preserve"> and not ever </w:t>
      </w:r>
      <w:r w:rsidR="00864CBF">
        <w:t>neglect those in need when we</w:t>
      </w:r>
      <w:r w:rsidR="000431A8">
        <w:t xml:space="preserve"> encounter them.  Be meekly spiritual to others, not rude or intrusive</w:t>
      </w:r>
      <w:r w:rsidR="00753A5E">
        <w:t>,</w:t>
      </w:r>
      <w:r w:rsidR="000431A8">
        <w:t xml:space="preserve"> nor accusing or always assuming!  EACH SITUATION IS DIFFERENT, as is EACH PERSON!</w:t>
      </w:r>
    </w:p>
    <w:p w:rsidR="00825E2C" w:rsidRDefault="00825E2C" w:rsidP="005A0F0F">
      <w:pPr>
        <w:pStyle w:val="NoSpacing"/>
      </w:pPr>
    </w:p>
    <w:p w:rsidR="00BE7EB3" w:rsidRDefault="004E2F94" w:rsidP="00BE7EB3">
      <w:pPr>
        <w:pStyle w:val="NoSpacing"/>
      </w:pPr>
      <w:r>
        <w:t>Violating a child is the</w:t>
      </w:r>
      <w:r w:rsidR="003B6314">
        <w:t xml:space="preserve"> </w:t>
      </w:r>
      <w:r w:rsidR="00701D60">
        <w:t>WORSE</w:t>
      </w:r>
      <w:r>
        <w:t xml:space="preserve"> OF </w:t>
      </w:r>
      <w:r w:rsidR="003B6314">
        <w:t xml:space="preserve">abominable wicked family secrets </w:t>
      </w:r>
      <w:r w:rsidR="004C413F">
        <w:t>and sins</w:t>
      </w:r>
      <w:r>
        <w:t>,</w:t>
      </w:r>
      <w:r w:rsidR="004C413F">
        <w:t xml:space="preserve"> way beyond “a</w:t>
      </w:r>
      <w:r w:rsidR="003B6314">
        <w:t xml:space="preserve"> pink elephant in the room.</w:t>
      </w:r>
      <w:r w:rsidR="004C413F">
        <w:t>”</w:t>
      </w:r>
      <w:r>
        <w:t xml:space="preserve">  If such trauma</w:t>
      </w:r>
      <w:r w:rsidR="003B6314">
        <w:t xml:space="preserve"> is not addressed or admitted, nor justice served, how hard is it for healing </w:t>
      </w:r>
      <w:r w:rsidR="00701D60">
        <w:t xml:space="preserve">to </w:t>
      </w:r>
      <w:r w:rsidR="00753A5E">
        <w:t>ever take place?</w:t>
      </w:r>
      <w:r>
        <w:t xml:space="preserve">  We MUST deal with</w:t>
      </w:r>
      <w:r w:rsidR="003B6314">
        <w:t xml:space="preserve"> the LORD in truth, ALL TRUTH, especially when d</w:t>
      </w:r>
      <w:r w:rsidR="00701D60">
        <w:t>isgusting sins and wickedness are</w:t>
      </w:r>
      <w:r w:rsidR="003B6314">
        <w:t xml:space="preserve"> present or committed!</w:t>
      </w:r>
      <w:r w:rsidR="00701D60">
        <w:t xml:space="preserve">  </w:t>
      </w:r>
      <w:r w:rsidR="006A2862">
        <w:t xml:space="preserve">When </w:t>
      </w:r>
      <w:r w:rsidR="00701D60">
        <w:t>a father molests his son</w:t>
      </w:r>
      <w:r w:rsidR="00753A5E">
        <w:t xml:space="preserve"> or daughter, or the mother LIES</w:t>
      </w:r>
      <w:r w:rsidR="00701D60">
        <w:t xml:space="preserve"> to herself and pretends it’s the child’s fault</w:t>
      </w:r>
      <w:r w:rsidR="00753A5E">
        <w:t xml:space="preserve">, acts like she is the victim, </w:t>
      </w:r>
      <w:r w:rsidR="00701D60">
        <w:t xml:space="preserve">or </w:t>
      </w:r>
      <w:r w:rsidR="00753A5E">
        <w:t xml:space="preserve">as if </w:t>
      </w:r>
      <w:r w:rsidR="006A2862">
        <w:t xml:space="preserve">nothing happened, these are NOT the actions that bring about a </w:t>
      </w:r>
      <w:r w:rsidR="006A2862" w:rsidRPr="002E3914">
        <w:rPr>
          <w:noProof/>
        </w:rPr>
        <w:t>child honoring</w:t>
      </w:r>
      <w:r w:rsidR="006A2862">
        <w:t xml:space="preserve"> their mother and father: </w:t>
      </w:r>
    </w:p>
    <w:p w:rsidR="00BE7EB3" w:rsidRDefault="00BE7EB3" w:rsidP="00BE7EB3">
      <w:pPr>
        <w:pStyle w:val="NoSpacing"/>
      </w:pPr>
    </w:p>
    <w:p w:rsidR="00BE7EB3" w:rsidRPr="009344C7" w:rsidRDefault="00BE7EB3" w:rsidP="00BE7EB3">
      <w:pPr>
        <w:pStyle w:val="NoSpacing"/>
        <w:rPr>
          <w:b/>
        </w:rPr>
      </w:pPr>
      <w:r>
        <w:rPr>
          <w:b/>
        </w:rPr>
        <w:t xml:space="preserve">Ephesians 6:4 </w:t>
      </w:r>
      <w:r w:rsidRPr="009344C7">
        <w:rPr>
          <w:b/>
        </w:rPr>
        <w:t xml:space="preserve">And, ye fathers, PROVOKE NOT your children to wrath: but bring them up </w:t>
      </w:r>
      <w:r>
        <w:rPr>
          <w:b/>
        </w:rPr>
        <w:t>IN THE NURTURE</w:t>
      </w:r>
      <w:r w:rsidRPr="009344C7">
        <w:rPr>
          <w:b/>
        </w:rPr>
        <w:t xml:space="preserve"> and admonition of the Lord.</w:t>
      </w:r>
    </w:p>
    <w:p w:rsidR="00825E2C" w:rsidRDefault="00825E2C" w:rsidP="005A0F0F">
      <w:pPr>
        <w:pStyle w:val="NoSpacing"/>
      </w:pPr>
    </w:p>
    <w:p w:rsidR="00825E2C" w:rsidRDefault="00825E2C" w:rsidP="005A0F0F">
      <w:pPr>
        <w:pStyle w:val="NoSpacing"/>
      </w:pPr>
      <w:r>
        <w:t>T</w:t>
      </w:r>
      <w:r w:rsidR="002F43C2">
        <w:t>he level of evil and hate</w:t>
      </w:r>
      <w:r w:rsidR="004E2F94">
        <w:t xml:space="preserve"> to molest or </w:t>
      </w:r>
      <w:r w:rsidR="006A2862">
        <w:t>violate a child</w:t>
      </w:r>
      <w:r w:rsidR="004E2F94">
        <w:t xml:space="preserve"> is very, </w:t>
      </w:r>
      <w:r>
        <w:t>very extreme</w:t>
      </w:r>
      <w:r w:rsidR="00080BDD">
        <w:t xml:space="preserve">: </w:t>
      </w:r>
      <w:r w:rsidR="00080BDD" w:rsidRPr="00080BDD">
        <w:rPr>
          <w:b/>
        </w:rPr>
        <w:t>Matthew 7:20</w:t>
      </w:r>
      <w:r w:rsidR="00080BDD">
        <w:t xml:space="preserve">, </w:t>
      </w:r>
      <w:r w:rsidR="00080BDD" w:rsidRPr="002E3914">
        <w:rPr>
          <w:b/>
          <w:noProof/>
        </w:rPr>
        <w:t>ISamuel</w:t>
      </w:r>
      <w:r w:rsidR="00080BDD" w:rsidRPr="00080BDD">
        <w:rPr>
          <w:b/>
        </w:rPr>
        <w:t xml:space="preserve"> 24:13</w:t>
      </w:r>
      <w:r>
        <w:t>.</w:t>
      </w:r>
      <w:r w:rsidR="00D6385D">
        <w:t xml:space="preserve">  </w:t>
      </w:r>
      <w:r>
        <w:t>The victim is victimized then left with a hard wound to heal</w:t>
      </w:r>
      <w:r w:rsidR="006A2862">
        <w:t xml:space="preserve"> in this cruel world</w:t>
      </w:r>
      <w:r>
        <w:t>,</w:t>
      </w:r>
      <w:r w:rsidR="002F43C2">
        <w:t xml:space="preserve"> like a wounded bleeding sheep</w:t>
      </w:r>
      <w:r>
        <w:t xml:space="preserve"> around lions, hyenas, f</w:t>
      </w:r>
      <w:r w:rsidR="00080BDD">
        <w:t>oxes, vultures, wild dogs</w:t>
      </w:r>
      <w:r>
        <w:t xml:space="preserve">, baboons, and crocodiles in the area.  </w:t>
      </w:r>
      <w:r w:rsidRPr="002E3914">
        <w:rPr>
          <w:noProof/>
        </w:rPr>
        <w:t>Except</w:t>
      </w:r>
      <w:r>
        <w:t xml:space="preserve"> these </w:t>
      </w:r>
      <w:r w:rsidR="00080BDD">
        <w:t xml:space="preserve">beasts and </w:t>
      </w:r>
      <w:r>
        <w:t>animals in our lives</w:t>
      </w:r>
      <w:r w:rsidR="00080BDD">
        <w:t xml:space="preserve">: </w:t>
      </w:r>
      <w:r w:rsidR="00080BDD" w:rsidRPr="00080BDD">
        <w:rPr>
          <w:b/>
        </w:rPr>
        <w:t xml:space="preserve">Matthew 24:12, </w:t>
      </w:r>
      <w:r w:rsidR="00080BDD" w:rsidRPr="002E3914">
        <w:rPr>
          <w:b/>
          <w:noProof/>
        </w:rPr>
        <w:t>IIEsdras</w:t>
      </w:r>
      <w:r w:rsidR="00080BDD" w:rsidRPr="00080BDD">
        <w:rPr>
          <w:b/>
        </w:rPr>
        <w:t xml:space="preserve"> 5:8</w:t>
      </w:r>
      <w:r w:rsidR="00080BDD">
        <w:t>,</w:t>
      </w:r>
      <w:r>
        <w:t xml:space="preserve"> have two legs and names!</w:t>
      </w:r>
    </w:p>
    <w:p w:rsidR="00701D60" w:rsidRDefault="00701D60" w:rsidP="005A0F0F">
      <w:pPr>
        <w:pStyle w:val="NoSpacing"/>
      </w:pPr>
    </w:p>
    <w:p w:rsidR="00701D60" w:rsidRDefault="00701D60" w:rsidP="005A0F0F">
      <w:pPr>
        <w:pStyle w:val="NoSpacing"/>
      </w:pPr>
      <w:r>
        <w:t>(One of the most basic and FUNDAMENTAL aspects of being a parent, single parent or parents, is to protect, teach and nurture your child or children.  Allowing them to be attacked and violated i</w:t>
      </w:r>
      <w:r w:rsidR="002F43C2">
        <w:t>s the worst</w:t>
      </w:r>
      <w:r>
        <w:t xml:space="preserve"> way you can f</w:t>
      </w:r>
      <w:r w:rsidR="002F43C2">
        <w:t>ail…especially if they remain alive</w:t>
      </w:r>
      <w:r w:rsidR="00423333">
        <w:t xml:space="preserve">!  </w:t>
      </w:r>
      <w:proofErr w:type="gramStart"/>
      <w:r w:rsidR="00423333">
        <w:t>So</w:t>
      </w:r>
      <w:proofErr w:type="gramEnd"/>
      <w:r w:rsidR="00423333">
        <w:t xml:space="preserve"> going to some place of worship</w:t>
      </w:r>
      <w:r>
        <w:t xml:space="preserve"> on Sundays is a far cry from true repentance; </w:t>
      </w:r>
      <w:r w:rsidRPr="00423333">
        <w:rPr>
          <w:b/>
        </w:rPr>
        <w:t>Proverbs 28:13</w:t>
      </w:r>
      <w:r w:rsidR="00423333">
        <w:t>, repent by truly</w:t>
      </w:r>
      <w:r>
        <w:t xml:space="preserve"> acknowledging and forsaking your sins!)</w:t>
      </w:r>
    </w:p>
    <w:p w:rsidR="003B6314" w:rsidRDefault="003B6314" w:rsidP="005A0F0F">
      <w:pPr>
        <w:pStyle w:val="NoSpacing"/>
      </w:pPr>
    </w:p>
    <w:p w:rsidR="00423333" w:rsidRDefault="00423333" w:rsidP="005A0F0F">
      <w:pPr>
        <w:pStyle w:val="NoSpacing"/>
      </w:pPr>
      <w:r>
        <w:t>Truly care and watch over for your children diligently, and do not NAIVELY let them roam and go outside your care</w:t>
      </w:r>
      <w:r w:rsidR="002F43C2">
        <w:t xml:space="preserve"> and watchful eye</w:t>
      </w:r>
      <w:r>
        <w:t xml:space="preserve"> to sleepovers, OR seek any opportunity to rid yourself of them: </w:t>
      </w:r>
    </w:p>
    <w:p w:rsidR="003B6314" w:rsidRPr="00423333" w:rsidRDefault="003B6314" w:rsidP="005A0F0F">
      <w:pPr>
        <w:pStyle w:val="NoSpacing"/>
        <w:rPr>
          <w:b/>
        </w:rPr>
      </w:pPr>
      <w:r w:rsidRPr="00423333">
        <w:rPr>
          <w:b/>
        </w:rPr>
        <w:t>Matthew 10:16</w:t>
      </w:r>
      <w:r w:rsidR="00423333" w:rsidRPr="00423333">
        <w:rPr>
          <w:b/>
        </w:rPr>
        <w:t xml:space="preserve"> Behold, I send you forth as sheep </w:t>
      </w:r>
      <w:r w:rsidR="00423333">
        <w:rPr>
          <w:b/>
        </w:rPr>
        <w:t>IN THE MIDST OF WOLVES</w:t>
      </w:r>
      <w:r w:rsidR="00423333" w:rsidRPr="00423333">
        <w:rPr>
          <w:b/>
        </w:rPr>
        <w:t xml:space="preserve">: be ye therefore </w:t>
      </w:r>
      <w:r w:rsidR="00423333">
        <w:rPr>
          <w:b/>
        </w:rPr>
        <w:t>WISE AS</w:t>
      </w:r>
      <w:r w:rsidR="00423333" w:rsidRPr="00423333">
        <w:rPr>
          <w:b/>
        </w:rPr>
        <w:t xml:space="preserve"> serpents, and harmless as doves.</w:t>
      </w:r>
    </w:p>
    <w:p w:rsidR="003B6314" w:rsidRDefault="003B6314" w:rsidP="005A0F0F">
      <w:pPr>
        <w:pStyle w:val="NoSpacing"/>
      </w:pPr>
    </w:p>
    <w:p w:rsidR="003B6314" w:rsidRDefault="003B6314" w:rsidP="005A0F0F">
      <w:pPr>
        <w:pStyle w:val="NoSpacing"/>
        <w:rPr>
          <w:b/>
        </w:rPr>
      </w:pPr>
      <w:r>
        <w:lastRenderedPageBreak/>
        <w:t>Parents</w:t>
      </w:r>
      <w:r w:rsidR="00EB520D">
        <w:t xml:space="preserve"> with worldly minds</w:t>
      </w:r>
      <w:r>
        <w:t>, sadly do not obey nor follow the LORD, especially in their church</w:t>
      </w:r>
      <w:r w:rsidR="00793757">
        <w:t xml:space="preserve">, Christian hypocrisies </w:t>
      </w:r>
      <w:r w:rsidR="00EB520D">
        <w:t>and devil doctrines, and do NOT</w:t>
      </w:r>
      <w:r>
        <w:t xml:space="preserve"> protect their children from perverse and sick family members, evil neighbors, wayward predators, “step-fathers”, etc.  Moreover, in CATHOLICISM or even among some Israelites</w:t>
      </w:r>
      <w:r w:rsidR="00701D60">
        <w:t>,</w:t>
      </w:r>
      <w:r>
        <w:t xml:space="preserve"> the use of th</w:t>
      </w:r>
      <w:r w:rsidR="00EB520D">
        <w:t>e bible to lure and VIOLATE defenseless DAUGHTERS or sons,</w:t>
      </w:r>
      <w:r w:rsidR="00793757">
        <w:t xml:space="preserve"> which </w:t>
      </w:r>
      <w:r w:rsidR="00EB520D">
        <w:t>MUST</w:t>
      </w:r>
      <w:r w:rsidR="00793757">
        <w:t xml:space="preserve"> </w:t>
      </w:r>
      <w:r w:rsidR="00EB520D">
        <w:t xml:space="preserve">instead </w:t>
      </w:r>
      <w:r w:rsidR="00793757">
        <w:t>be PROTECTED</w:t>
      </w:r>
      <w:r w:rsidR="00EB520D">
        <w:t xml:space="preserve"> and SUPERVISED</w:t>
      </w:r>
      <w:r w:rsidR="00793757">
        <w:t xml:space="preserve"> by fathers and mothers</w:t>
      </w:r>
      <w:r w:rsidR="00423333">
        <w:t xml:space="preserve">: </w:t>
      </w:r>
    </w:p>
    <w:p w:rsidR="00F70F5D" w:rsidRDefault="00F70F5D" w:rsidP="005A0F0F">
      <w:pPr>
        <w:pStyle w:val="NoSpacing"/>
        <w:rPr>
          <w:b/>
        </w:rPr>
      </w:pPr>
    </w:p>
    <w:p w:rsidR="00F70F5D" w:rsidRPr="00F70F5D" w:rsidRDefault="00F70F5D" w:rsidP="00F70F5D">
      <w:pPr>
        <w:pStyle w:val="NoSpacing"/>
        <w:rPr>
          <w:b/>
        </w:rPr>
      </w:pPr>
      <w:proofErr w:type="spellStart"/>
      <w:r>
        <w:rPr>
          <w:b/>
        </w:rPr>
        <w:t>Ecclesaisticus</w:t>
      </w:r>
      <w:proofErr w:type="spellEnd"/>
      <w:r>
        <w:rPr>
          <w:b/>
        </w:rPr>
        <w:t xml:space="preserve"> 42:9 </w:t>
      </w:r>
      <w:r w:rsidRPr="00F70F5D">
        <w:rPr>
          <w:b/>
        </w:rPr>
        <w:t xml:space="preserve">The father </w:t>
      </w:r>
      <w:proofErr w:type="spellStart"/>
      <w:r w:rsidRPr="00F70F5D">
        <w:rPr>
          <w:b/>
        </w:rPr>
        <w:t>waketh</w:t>
      </w:r>
      <w:proofErr w:type="spellEnd"/>
      <w:r w:rsidRPr="00F70F5D">
        <w:rPr>
          <w:b/>
        </w:rPr>
        <w:t xml:space="preserve"> for the daughter, when no man </w:t>
      </w:r>
      <w:proofErr w:type="spellStart"/>
      <w:r w:rsidRPr="00F70F5D">
        <w:rPr>
          <w:b/>
        </w:rPr>
        <w:t>knoweth</w:t>
      </w:r>
      <w:proofErr w:type="spellEnd"/>
      <w:r w:rsidRPr="00F70F5D">
        <w:rPr>
          <w:b/>
        </w:rPr>
        <w:t>; and the care for her taketh away sleep: when she is young, lest she pass away the flower of her age; and being married, lest she should be hated:</w:t>
      </w:r>
    </w:p>
    <w:p w:rsidR="00F70F5D" w:rsidRPr="00F70F5D" w:rsidRDefault="00F70F5D" w:rsidP="00F70F5D">
      <w:pPr>
        <w:pStyle w:val="NoSpacing"/>
        <w:rPr>
          <w:b/>
        </w:rPr>
      </w:pPr>
      <w:r>
        <w:rPr>
          <w:b/>
        </w:rPr>
        <w:t>:</w:t>
      </w:r>
      <w:r w:rsidRPr="00F70F5D">
        <w:rPr>
          <w:b/>
        </w:rPr>
        <w:t xml:space="preserve">10 In her virginity, lest she should be defiled and gotten with child </w:t>
      </w:r>
      <w:r>
        <w:rPr>
          <w:b/>
        </w:rPr>
        <w:t>IN HER</w:t>
      </w:r>
      <w:r w:rsidRPr="00F70F5D">
        <w:rPr>
          <w:b/>
        </w:rPr>
        <w:t xml:space="preserve"> father's house; and having </w:t>
      </w:r>
      <w:proofErr w:type="gramStart"/>
      <w:r w:rsidRPr="00F70F5D">
        <w:rPr>
          <w:b/>
        </w:rPr>
        <w:t>an</w:t>
      </w:r>
      <w:proofErr w:type="gramEnd"/>
      <w:r w:rsidRPr="00F70F5D">
        <w:rPr>
          <w:b/>
        </w:rPr>
        <w:t xml:space="preserve"> husband, lest she should misbehave herself; and when she is married, lest she should be barren.</w:t>
      </w:r>
    </w:p>
    <w:p w:rsidR="00F70F5D" w:rsidRDefault="00F70F5D" w:rsidP="00F70F5D">
      <w:pPr>
        <w:pStyle w:val="NoSpacing"/>
        <w:rPr>
          <w:b/>
        </w:rPr>
      </w:pPr>
      <w:r>
        <w:rPr>
          <w:b/>
        </w:rPr>
        <w:t>:</w:t>
      </w:r>
      <w:r w:rsidRPr="00F70F5D">
        <w:rPr>
          <w:b/>
        </w:rPr>
        <w:t xml:space="preserve">11 Keep </w:t>
      </w:r>
      <w:r>
        <w:rPr>
          <w:b/>
        </w:rPr>
        <w:t>A SURE WATCH</w:t>
      </w:r>
      <w:r w:rsidRPr="00F70F5D">
        <w:rPr>
          <w:b/>
        </w:rPr>
        <w:t xml:space="preserve"> over a shameless daughter, lest she make thee a laughingstock to thine enemies, and a byword in the city, and a reproach among the people, and make thee ashamed before the multitude.</w:t>
      </w:r>
    </w:p>
    <w:p w:rsidR="00F70F5D" w:rsidRDefault="00F70F5D" w:rsidP="00F70F5D">
      <w:pPr>
        <w:pStyle w:val="NoSpacing"/>
      </w:pPr>
      <w:r w:rsidRPr="00F70F5D">
        <w:t>(Preventing a daughter from shaming herself or choosing her own sexual partners is imperative.  Furthermore, NOT protecting or preventing a daughter fro</w:t>
      </w:r>
      <w:r w:rsidR="00371C92">
        <w:t>m being violated is even worse.)</w:t>
      </w:r>
    </w:p>
    <w:p w:rsidR="00371C92" w:rsidRDefault="00371C92" w:rsidP="00F70F5D">
      <w:pPr>
        <w:pStyle w:val="NoSpacing"/>
      </w:pPr>
    </w:p>
    <w:p w:rsidR="00371C92" w:rsidRPr="00371C92" w:rsidRDefault="00371C92" w:rsidP="00F70F5D">
      <w:pPr>
        <w:pStyle w:val="NoSpacing"/>
        <w:rPr>
          <w:b/>
        </w:rPr>
      </w:pPr>
      <w:r w:rsidRPr="00371C92">
        <w:rPr>
          <w:b/>
        </w:rPr>
        <w:t>Proverbs 29:15 The rod and reproof give wisdom: but a child left to himself bringeth his mother to shame.</w:t>
      </w:r>
    </w:p>
    <w:p w:rsidR="00371C92" w:rsidRPr="00F70F5D" w:rsidRDefault="00371C92" w:rsidP="00F70F5D">
      <w:pPr>
        <w:pStyle w:val="NoSpacing"/>
      </w:pPr>
      <w:r>
        <w:t>[Leaving a child to their own devices, or with freedom allows them to be outsmarted, deceived or victimized and abused.  Shaming their mother or parents when the despicable secrets come to light, or when the children’s damaged souls are evident through their behaviors, deep pain and choices.]</w:t>
      </w:r>
    </w:p>
    <w:p w:rsidR="00701D60" w:rsidRDefault="00701D60" w:rsidP="005A0F0F">
      <w:pPr>
        <w:pStyle w:val="NoSpacing"/>
      </w:pPr>
    </w:p>
    <w:p w:rsidR="00701D60" w:rsidRDefault="00701D60" w:rsidP="005A0F0F">
      <w:pPr>
        <w:pStyle w:val="NoSpacing"/>
      </w:pPr>
      <w:r>
        <w:t>Inexplicably, but due to a gross lack of understanding, parents and relatives or “church members” wound the victims further, by accusing them or shunning the</w:t>
      </w:r>
      <w:r w:rsidR="00EB520D">
        <w:t>m AND</w:t>
      </w:r>
      <w:r w:rsidR="00793757">
        <w:t xml:space="preserve"> victimiz</w:t>
      </w:r>
      <w:r w:rsidR="00EB520D">
        <w:t>ing them AGAIN;</w:t>
      </w:r>
      <w:r w:rsidR="00793757">
        <w:t xml:space="preserve"> further wounding </w:t>
      </w:r>
      <w:r>
        <w:t xml:space="preserve">their bruised soul instead of providing </w:t>
      </w:r>
      <w:r w:rsidR="00793757">
        <w:t xml:space="preserve">healing, </w:t>
      </w:r>
      <w:r>
        <w:t>nurture and love, as well as protection!</w:t>
      </w:r>
    </w:p>
    <w:p w:rsidR="00701D60" w:rsidRDefault="00701D60" w:rsidP="005A0F0F">
      <w:pPr>
        <w:pStyle w:val="NoSpacing"/>
      </w:pPr>
    </w:p>
    <w:p w:rsidR="00701D60" w:rsidRDefault="008A12DD" w:rsidP="005A0F0F">
      <w:pPr>
        <w:pStyle w:val="NoSpacing"/>
      </w:pPr>
      <w:r>
        <w:t xml:space="preserve">The LORD and </w:t>
      </w:r>
      <w:r w:rsidR="00701D60">
        <w:t xml:space="preserve">Christ are </w:t>
      </w:r>
      <w:r>
        <w:t xml:space="preserve">NOT </w:t>
      </w:r>
      <w:r w:rsidR="00701D60">
        <w:t xml:space="preserve">found in </w:t>
      </w:r>
      <w:r w:rsidR="00EB520D">
        <w:t xml:space="preserve">churches or </w:t>
      </w:r>
      <w:r w:rsidR="00701D60">
        <w:t xml:space="preserve">religion, BUT DIRECTLY: </w:t>
      </w:r>
      <w:r w:rsidR="00701D60" w:rsidRPr="00320973">
        <w:rPr>
          <w:b/>
        </w:rPr>
        <w:t>James 4:7-8</w:t>
      </w:r>
      <w:r w:rsidR="00320973">
        <w:rPr>
          <w:b/>
        </w:rPr>
        <w:t>, Isaiah 57:15, John 15:1-8</w:t>
      </w:r>
      <w:r w:rsidR="00EB520D">
        <w:t xml:space="preserve">.  By </w:t>
      </w:r>
      <w:r>
        <w:t xml:space="preserve">humbly learning AND TRULY </w:t>
      </w:r>
      <w:r w:rsidR="00701D60">
        <w:t>obeying the word</w:t>
      </w:r>
      <w:r w:rsidR="00EB520D">
        <w:t xml:space="preserve"> of truth</w:t>
      </w:r>
      <w:r w:rsidR="00701D60">
        <w:t>, and NOT following man, their religions,</w:t>
      </w:r>
      <w:r w:rsidR="00320973">
        <w:t xml:space="preserve"> traditions </w:t>
      </w:r>
      <w:r>
        <w:t>n</w:t>
      </w:r>
      <w:r w:rsidR="00320973">
        <w:t>or words:</w:t>
      </w:r>
    </w:p>
    <w:p w:rsidR="008A12DD" w:rsidRDefault="008A12DD" w:rsidP="005A0F0F">
      <w:pPr>
        <w:pStyle w:val="NoSpacing"/>
      </w:pPr>
    </w:p>
    <w:p w:rsidR="008A12DD" w:rsidRPr="008A12DD" w:rsidRDefault="008A12DD" w:rsidP="008A12DD">
      <w:pPr>
        <w:pStyle w:val="NoSpacing"/>
        <w:rPr>
          <w:b/>
        </w:rPr>
      </w:pPr>
      <w:r w:rsidRPr="008A12DD">
        <w:rPr>
          <w:b/>
        </w:rPr>
        <w:t xml:space="preserve">Matthew 9:11 And when the Pharisees saw it, they said unto his disciples, </w:t>
      </w:r>
      <w:r w:rsidR="00793757">
        <w:rPr>
          <w:b/>
        </w:rPr>
        <w:t>WHY EATETH</w:t>
      </w:r>
      <w:r w:rsidRPr="008A12DD">
        <w:rPr>
          <w:b/>
        </w:rPr>
        <w:t xml:space="preserve"> your Master with publicans and sinners?</w:t>
      </w:r>
    </w:p>
    <w:p w:rsidR="008A12DD" w:rsidRDefault="008A12DD" w:rsidP="008A12DD">
      <w:pPr>
        <w:pStyle w:val="NoSpacing"/>
        <w:rPr>
          <w:b/>
        </w:rPr>
      </w:pPr>
      <w:r w:rsidRPr="008A12DD">
        <w:rPr>
          <w:b/>
        </w:rPr>
        <w:t xml:space="preserve">:12 But when Jesus heard that, he said unto them, </w:t>
      </w:r>
      <w:proofErr w:type="gramStart"/>
      <w:r w:rsidRPr="008A12DD">
        <w:rPr>
          <w:b/>
        </w:rPr>
        <w:t>They</w:t>
      </w:r>
      <w:proofErr w:type="gramEnd"/>
      <w:r w:rsidRPr="008A12DD">
        <w:rPr>
          <w:b/>
        </w:rPr>
        <w:t xml:space="preserve"> that be whole </w:t>
      </w:r>
      <w:r w:rsidR="00793757">
        <w:rPr>
          <w:b/>
        </w:rPr>
        <w:t>NEED NOT</w:t>
      </w:r>
      <w:r w:rsidRPr="008A12DD">
        <w:rPr>
          <w:b/>
        </w:rPr>
        <w:t xml:space="preserve"> </w:t>
      </w:r>
      <w:r>
        <w:rPr>
          <w:b/>
        </w:rPr>
        <w:t>A PHYSICIAN</w:t>
      </w:r>
      <w:r w:rsidRPr="008A12DD">
        <w:rPr>
          <w:b/>
        </w:rPr>
        <w:t xml:space="preserve">, but they that </w:t>
      </w:r>
      <w:r>
        <w:rPr>
          <w:b/>
        </w:rPr>
        <w:t>ARE SICK</w:t>
      </w:r>
      <w:r w:rsidRPr="008A12DD">
        <w:rPr>
          <w:b/>
        </w:rPr>
        <w:t>.</w:t>
      </w:r>
    </w:p>
    <w:p w:rsidR="00793757" w:rsidRPr="00793757" w:rsidRDefault="006108E0" w:rsidP="008A12DD">
      <w:pPr>
        <w:pStyle w:val="NoSpacing"/>
      </w:pPr>
      <w:r>
        <w:t>(</w:t>
      </w:r>
      <w:r w:rsidR="00793757" w:rsidRPr="00793757">
        <w:t xml:space="preserve">Proud people that are blind and lost in lies like Christianity and doctrines of men do not think they are sinful nor in need of healing, but the truly </w:t>
      </w:r>
      <w:r w:rsidR="00793757">
        <w:t>meek that suffer KNOW we</w:t>
      </w:r>
      <w:r w:rsidR="00793757" w:rsidRPr="00793757">
        <w:t xml:space="preserve"> need our Physician/Christ!)</w:t>
      </w:r>
    </w:p>
    <w:p w:rsidR="008A12DD" w:rsidRDefault="008A12DD" w:rsidP="00320973">
      <w:pPr>
        <w:pStyle w:val="NoSpacing"/>
        <w:rPr>
          <w:b/>
        </w:rPr>
      </w:pPr>
    </w:p>
    <w:p w:rsidR="00320973" w:rsidRPr="00320973" w:rsidRDefault="00320973" w:rsidP="00320973">
      <w:pPr>
        <w:pStyle w:val="NoSpacing"/>
        <w:rPr>
          <w:b/>
        </w:rPr>
      </w:pPr>
      <w:r w:rsidRPr="00320973">
        <w:rPr>
          <w:b/>
        </w:rPr>
        <w:t xml:space="preserve">John 8:31 Then said Jesus to those Jews which believed on him, If </w:t>
      </w:r>
      <w:r>
        <w:rPr>
          <w:b/>
        </w:rPr>
        <w:t>YE CONTINUE IN</w:t>
      </w:r>
      <w:r w:rsidRPr="00320973">
        <w:rPr>
          <w:b/>
        </w:rPr>
        <w:t xml:space="preserve"> my word, then are ye my disciples indeed;</w:t>
      </w:r>
    </w:p>
    <w:p w:rsidR="00701D60" w:rsidRDefault="00320973" w:rsidP="00320973">
      <w:pPr>
        <w:pStyle w:val="NoSpacing"/>
        <w:rPr>
          <w:b/>
        </w:rPr>
      </w:pPr>
      <w:r w:rsidRPr="00320973">
        <w:rPr>
          <w:b/>
        </w:rPr>
        <w:t xml:space="preserve">:32 </w:t>
      </w:r>
      <w:r>
        <w:rPr>
          <w:b/>
        </w:rPr>
        <w:t>AND YE SHALL</w:t>
      </w:r>
      <w:r w:rsidRPr="00320973">
        <w:rPr>
          <w:b/>
        </w:rPr>
        <w:t xml:space="preserve"> know the truth, and the truth shall make </w:t>
      </w:r>
      <w:r w:rsidR="008A12DD">
        <w:rPr>
          <w:b/>
        </w:rPr>
        <w:t>YOU FREE</w:t>
      </w:r>
      <w:r w:rsidRPr="00320973">
        <w:rPr>
          <w:b/>
        </w:rPr>
        <w:t>.</w:t>
      </w:r>
    </w:p>
    <w:p w:rsidR="006862E2" w:rsidRDefault="006862E2" w:rsidP="00320973">
      <w:pPr>
        <w:pStyle w:val="NoSpacing"/>
        <w:rPr>
          <w:b/>
        </w:rPr>
      </w:pPr>
    </w:p>
    <w:p w:rsidR="006862E2" w:rsidRDefault="006108E0" w:rsidP="005A0F0F">
      <w:pPr>
        <w:pStyle w:val="NoSpacing"/>
        <w:rPr>
          <w:rStyle w:val="textexposedshow"/>
          <w:b/>
        </w:rPr>
      </w:pPr>
      <w:r>
        <w:rPr>
          <w:rStyle w:val="textexposedshow"/>
        </w:rPr>
        <w:t>S</w:t>
      </w:r>
      <w:r w:rsidR="006862E2">
        <w:rPr>
          <w:rStyle w:val="textexposedshow"/>
        </w:rPr>
        <w:t xml:space="preserve">hame </w:t>
      </w:r>
      <w:r>
        <w:rPr>
          <w:rStyle w:val="textexposedshow"/>
        </w:rPr>
        <w:t xml:space="preserve">of molestation </w:t>
      </w:r>
      <w:r w:rsidR="006862E2">
        <w:rPr>
          <w:rStyle w:val="textexposedshow"/>
        </w:rPr>
        <w:t>for a child is inescapable, especially when the victim is condemned and made to feel they're wron</w:t>
      </w:r>
      <w:r>
        <w:rPr>
          <w:rStyle w:val="textexposedshow"/>
        </w:rPr>
        <w:t>g or evil,</w:t>
      </w:r>
      <w:r w:rsidR="006862E2">
        <w:rPr>
          <w:rStyle w:val="textexposedshow"/>
        </w:rPr>
        <w:t xml:space="preserve"> as is the case with many wicked parents that prefer shifting the blame</w:t>
      </w:r>
      <w:r>
        <w:rPr>
          <w:rStyle w:val="textexposedshow"/>
        </w:rPr>
        <w:t xml:space="preserve"> to the victims</w:t>
      </w:r>
      <w:r w:rsidR="006862E2">
        <w:rPr>
          <w:rStyle w:val="textexposedshow"/>
        </w:rPr>
        <w:t xml:space="preserve">, instead of asking </w:t>
      </w:r>
      <w:r w:rsidR="002407B4">
        <w:rPr>
          <w:rStyle w:val="textexposedshow"/>
        </w:rPr>
        <w:t>the LORD’S and their child's forgiveness</w:t>
      </w:r>
      <w:r w:rsidR="006862E2">
        <w:rPr>
          <w:rStyle w:val="textexposedshow"/>
        </w:rPr>
        <w:t xml:space="preserve">! </w:t>
      </w:r>
      <w:r w:rsidR="002407B4">
        <w:rPr>
          <w:rStyle w:val="textexposedshow"/>
        </w:rPr>
        <w:t xml:space="preserve"> If you are a victim</w:t>
      </w:r>
      <w:r w:rsidR="006862E2">
        <w:rPr>
          <w:rStyle w:val="textexposedshow"/>
        </w:rPr>
        <w:t>, d</w:t>
      </w:r>
      <w:r w:rsidR="002407B4">
        <w:rPr>
          <w:rStyle w:val="textexposedshow"/>
        </w:rPr>
        <w:t>o NOT</w:t>
      </w:r>
      <w:r w:rsidR="006862E2">
        <w:rPr>
          <w:rStyle w:val="textexposedshow"/>
        </w:rPr>
        <w:t xml:space="preserve"> despair</w:t>
      </w:r>
      <w:r w:rsidR="002407B4">
        <w:rPr>
          <w:rStyle w:val="textexposedshow"/>
        </w:rPr>
        <w:t xml:space="preserve"> OR LOSE FAITH</w:t>
      </w:r>
      <w:r w:rsidR="006862E2">
        <w:rPr>
          <w:rStyle w:val="textexposedshow"/>
        </w:rPr>
        <w:t>:</w:t>
      </w:r>
      <w:r w:rsidR="006862E2">
        <w:br/>
      </w:r>
      <w:r w:rsidR="006862E2">
        <w:br/>
      </w:r>
      <w:r w:rsidR="005E0DE6">
        <w:rPr>
          <w:rStyle w:val="textexposedshow"/>
          <w:b/>
        </w:rPr>
        <w:t>Psalms</w:t>
      </w:r>
      <w:r w:rsidR="006862E2">
        <w:rPr>
          <w:rStyle w:val="textexposedshow"/>
          <w:b/>
        </w:rPr>
        <w:t xml:space="preserve"> 27:10 </w:t>
      </w:r>
      <w:r w:rsidR="006862E2" w:rsidRPr="006862E2">
        <w:rPr>
          <w:rStyle w:val="textexposedshow"/>
          <w:b/>
        </w:rPr>
        <w:t xml:space="preserve">When my father and my mother </w:t>
      </w:r>
      <w:r w:rsidR="00EB520D">
        <w:rPr>
          <w:rStyle w:val="textexposedshow"/>
          <w:b/>
        </w:rPr>
        <w:t>FORSAKE ME</w:t>
      </w:r>
      <w:r w:rsidR="006862E2" w:rsidRPr="006862E2">
        <w:rPr>
          <w:rStyle w:val="textexposedshow"/>
          <w:b/>
        </w:rPr>
        <w:t xml:space="preserve">, </w:t>
      </w:r>
      <w:r w:rsidR="00704BDB">
        <w:rPr>
          <w:rStyle w:val="textexposedshow"/>
          <w:b/>
        </w:rPr>
        <w:t>THEN</w:t>
      </w:r>
      <w:r w:rsidR="006862E2" w:rsidRPr="006862E2">
        <w:rPr>
          <w:rStyle w:val="textexposedshow"/>
          <w:b/>
        </w:rPr>
        <w:t xml:space="preserve"> the LORD will take me up.</w:t>
      </w:r>
    </w:p>
    <w:p w:rsidR="006862E2" w:rsidRDefault="006862E2" w:rsidP="005A0F0F">
      <w:pPr>
        <w:pStyle w:val="NoSpacing"/>
        <w:rPr>
          <w:rStyle w:val="textexposedshow"/>
          <w:b/>
        </w:rPr>
      </w:pPr>
    </w:p>
    <w:p w:rsidR="00701D60" w:rsidRPr="006862E2" w:rsidRDefault="006862E2" w:rsidP="005A0F0F">
      <w:pPr>
        <w:pStyle w:val="NoSpacing"/>
        <w:rPr>
          <w:b/>
        </w:rPr>
      </w:pPr>
      <w:r w:rsidRPr="006862E2">
        <w:rPr>
          <w:rStyle w:val="textexposedshow"/>
          <w:b/>
        </w:rPr>
        <w:t xml:space="preserve">Proverbs 24:5 A wise man </w:t>
      </w:r>
      <w:r w:rsidR="00EB520D">
        <w:rPr>
          <w:rStyle w:val="textexposedshow"/>
          <w:b/>
        </w:rPr>
        <w:t>IS STRONG</w:t>
      </w:r>
      <w:r w:rsidRPr="006862E2">
        <w:rPr>
          <w:rStyle w:val="textexposedshow"/>
          <w:b/>
        </w:rPr>
        <w:t>; yea, a man of knowledge INCREASETH strength.</w:t>
      </w:r>
      <w:r w:rsidRPr="006862E2">
        <w:rPr>
          <w:b/>
        </w:rPr>
        <w:br/>
      </w:r>
      <w:r>
        <w:rPr>
          <w:rStyle w:val="textexposedshow"/>
        </w:rPr>
        <w:t xml:space="preserve">(The more you grow in Christ and truly abide in the word </w:t>
      </w:r>
      <w:r w:rsidR="00704BDB">
        <w:rPr>
          <w:rStyle w:val="textexposedshow"/>
        </w:rPr>
        <w:t xml:space="preserve">of </w:t>
      </w:r>
      <w:r>
        <w:rPr>
          <w:rStyle w:val="textexposedshow"/>
        </w:rPr>
        <w:t xml:space="preserve">truth, YOU WILL be able to bear the pains and sufferings from your past, </w:t>
      </w:r>
      <w:r w:rsidR="00EB520D">
        <w:rPr>
          <w:rStyle w:val="textexposedshow"/>
        </w:rPr>
        <w:t xml:space="preserve">be able to </w:t>
      </w:r>
      <w:r w:rsidR="00704BDB">
        <w:rPr>
          <w:rStyle w:val="textexposedshow"/>
        </w:rPr>
        <w:t xml:space="preserve">truly heal, </w:t>
      </w:r>
      <w:r>
        <w:rPr>
          <w:rStyle w:val="textexposedshow"/>
        </w:rPr>
        <w:t xml:space="preserve">and be better and stronger </w:t>
      </w:r>
      <w:proofErr w:type="spellStart"/>
      <w:r w:rsidR="00EB520D">
        <w:rPr>
          <w:rStyle w:val="textexposedshow"/>
        </w:rPr>
        <w:t>everyday</w:t>
      </w:r>
      <w:proofErr w:type="spellEnd"/>
      <w:r>
        <w:rPr>
          <w:rStyle w:val="textexposedshow"/>
        </w:rPr>
        <w:t>.)</w:t>
      </w:r>
    </w:p>
    <w:p w:rsidR="00825E2C" w:rsidRDefault="00825E2C" w:rsidP="005A0F0F">
      <w:pPr>
        <w:pStyle w:val="NoSpacing"/>
      </w:pPr>
    </w:p>
    <w:p w:rsidR="006A2862" w:rsidRDefault="006A2862" w:rsidP="005A0F0F">
      <w:pPr>
        <w:pStyle w:val="NoSpacing"/>
      </w:pPr>
      <w:r>
        <w:t xml:space="preserve">Seek the Heavenly Father and Christ by praying for understanding, studying </w:t>
      </w:r>
      <w:r w:rsidR="007725C5">
        <w:t xml:space="preserve">the bible, </w:t>
      </w:r>
      <w:r>
        <w:t>and applying it:</w:t>
      </w:r>
    </w:p>
    <w:p w:rsidR="006A2862" w:rsidRDefault="006A2862" w:rsidP="005A0F0F">
      <w:pPr>
        <w:pStyle w:val="NoSpacing"/>
      </w:pPr>
    </w:p>
    <w:p w:rsidR="006A2862" w:rsidRPr="007725C5" w:rsidRDefault="007725C5" w:rsidP="006A2862">
      <w:pPr>
        <w:pStyle w:val="NoSpacing"/>
        <w:rPr>
          <w:b/>
        </w:rPr>
      </w:pPr>
      <w:r w:rsidRPr="007725C5">
        <w:rPr>
          <w:b/>
        </w:rPr>
        <w:t xml:space="preserve">Matthew 11:28 </w:t>
      </w:r>
      <w:r w:rsidR="006A2862" w:rsidRPr="007725C5">
        <w:rPr>
          <w:b/>
        </w:rPr>
        <w:t xml:space="preserve">Come unto me, all ye that </w:t>
      </w:r>
      <w:proofErr w:type="spellStart"/>
      <w:r w:rsidR="006A2862" w:rsidRPr="007725C5">
        <w:rPr>
          <w:b/>
        </w:rPr>
        <w:t>labour</w:t>
      </w:r>
      <w:proofErr w:type="spellEnd"/>
      <w:r w:rsidR="006A2862" w:rsidRPr="007725C5">
        <w:rPr>
          <w:b/>
        </w:rPr>
        <w:t xml:space="preserve"> and are heavy laden, and I will </w:t>
      </w:r>
      <w:r>
        <w:rPr>
          <w:b/>
        </w:rPr>
        <w:t>GIVE YOU REST</w:t>
      </w:r>
      <w:r w:rsidR="006A2862" w:rsidRPr="007725C5">
        <w:rPr>
          <w:b/>
        </w:rPr>
        <w:t>.</w:t>
      </w:r>
    </w:p>
    <w:p w:rsidR="006A2862" w:rsidRPr="007725C5" w:rsidRDefault="007725C5" w:rsidP="006A2862">
      <w:pPr>
        <w:pStyle w:val="NoSpacing"/>
        <w:rPr>
          <w:b/>
        </w:rPr>
      </w:pPr>
      <w:r w:rsidRPr="007725C5">
        <w:rPr>
          <w:b/>
        </w:rPr>
        <w:t>:</w:t>
      </w:r>
      <w:r w:rsidR="006A2862" w:rsidRPr="007725C5">
        <w:rPr>
          <w:b/>
        </w:rPr>
        <w:t xml:space="preserve">29 Take my yoke upon </w:t>
      </w:r>
      <w:proofErr w:type="gramStart"/>
      <w:r w:rsidR="006A2862" w:rsidRPr="007725C5">
        <w:rPr>
          <w:b/>
        </w:rPr>
        <w:t>you, and</w:t>
      </w:r>
      <w:proofErr w:type="gramEnd"/>
      <w:r w:rsidR="006A2862" w:rsidRPr="007725C5">
        <w:rPr>
          <w:b/>
        </w:rPr>
        <w:t xml:space="preserve"> </w:t>
      </w:r>
      <w:r>
        <w:rPr>
          <w:b/>
        </w:rPr>
        <w:t>LEARN OF ME</w:t>
      </w:r>
      <w:r w:rsidR="006A2862" w:rsidRPr="007725C5">
        <w:rPr>
          <w:b/>
        </w:rPr>
        <w:t xml:space="preserve">; for I am meek and lowly in heart: and ye shall </w:t>
      </w:r>
      <w:r>
        <w:rPr>
          <w:b/>
        </w:rPr>
        <w:t>FIND REST UNTO YOUR SOULS</w:t>
      </w:r>
      <w:r w:rsidR="006A2862" w:rsidRPr="007725C5">
        <w:rPr>
          <w:b/>
        </w:rPr>
        <w:t>.</w:t>
      </w:r>
    </w:p>
    <w:p w:rsidR="00451B8D" w:rsidRDefault="007725C5" w:rsidP="00B562F2">
      <w:pPr>
        <w:pStyle w:val="NoSpacing"/>
        <w:rPr>
          <w:rStyle w:val="textexposedshow"/>
        </w:rPr>
      </w:pPr>
      <w:r w:rsidRPr="007725C5">
        <w:rPr>
          <w:b/>
        </w:rPr>
        <w:t>:</w:t>
      </w:r>
      <w:r w:rsidR="006A2862" w:rsidRPr="007725C5">
        <w:rPr>
          <w:b/>
        </w:rPr>
        <w:t>30 For my yoke is easy, and my burden is light.</w:t>
      </w:r>
      <w:r w:rsidR="007F5FD9">
        <w:br/>
      </w:r>
      <w:r w:rsidR="007F5FD9">
        <w:br/>
      </w:r>
      <w:r w:rsidR="007F5FD9">
        <w:rPr>
          <w:rStyle w:val="textexposedshow"/>
        </w:rPr>
        <w:t xml:space="preserve">All truth, healing and nurturing from our </w:t>
      </w:r>
      <w:proofErr w:type="gramStart"/>
      <w:r w:rsidR="00493EB2">
        <w:rPr>
          <w:rStyle w:val="textexposedshow"/>
        </w:rPr>
        <w:t>All Knowing</w:t>
      </w:r>
      <w:proofErr w:type="gramEnd"/>
      <w:r w:rsidR="00493EB2">
        <w:rPr>
          <w:rStyle w:val="textexposedshow"/>
        </w:rPr>
        <w:t xml:space="preserve"> </w:t>
      </w:r>
      <w:r w:rsidR="007F5FD9">
        <w:rPr>
          <w:rStyle w:val="textexposedshow"/>
        </w:rPr>
        <w:t>Heavenly Father</w:t>
      </w:r>
      <w:r w:rsidR="00493EB2">
        <w:rPr>
          <w:rStyle w:val="textexposedshow"/>
        </w:rPr>
        <w:t>, and our Physician</w:t>
      </w:r>
      <w:r w:rsidR="007F5FD9">
        <w:rPr>
          <w:rStyle w:val="textexposedshow"/>
        </w:rPr>
        <w:t xml:space="preserve"> Christ.</w:t>
      </w:r>
      <w:r w:rsidR="007F5FD9">
        <w:br/>
      </w:r>
      <w:r w:rsidR="007F5FD9">
        <w:br/>
      </w:r>
      <w:r w:rsidR="007F5FD9">
        <w:rPr>
          <w:rStyle w:val="textexposedshow"/>
        </w:rPr>
        <w:t xml:space="preserve">1611 king </w:t>
      </w:r>
      <w:proofErr w:type="spellStart"/>
      <w:r w:rsidR="007F5FD9">
        <w:rPr>
          <w:rStyle w:val="textexposedshow"/>
        </w:rPr>
        <w:t>james</w:t>
      </w:r>
      <w:proofErr w:type="spellEnd"/>
      <w:r w:rsidR="007F5FD9">
        <w:rPr>
          <w:rStyle w:val="textexposedshow"/>
        </w:rPr>
        <w:t xml:space="preserve"> version bible</w:t>
      </w:r>
      <w:r w:rsidR="00451B8D">
        <w:rPr>
          <w:rStyle w:val="textexposedshow"/>
        </w:rPr>
        <w:t xml:space="preserve">; </w:t>
      </w:r>
      <w:hyperlink r:id="rId4" w:history="1">
        <w:r w:rsidR="00451B8D" w:rsidRPr="00497BBF">
          <w:rPr>
            <w:rStyle w:val="Hyperlink"/>
          </w:rPr>
          <w:t>www.thetruththebible.com</w:t>
        </w:r>
      </w:hyperlink>
    </w:p>
    <w:p w:rsidR="00493EB2" w:rsidRPr="00B562F2" w:rsidRDefault="00F05692" w:rsidP="00B562F2">
      <w:pPr>
        <w:pStyle w:val="NoSpacing"/>
        <w:rPr>
          <w:b/>
        </w:rPr>
      </w:pPr>
      <w:r>
        <w:t xml:space="preserve"> </w:t>
      </w:r>
    </w:p>
    <w:p w:rsidR="00F05692" w:rsidRDefault="00F05692" w:rsidP="005A0F0F">
      <w:pPr>
        <w:pStyle w:val="NoSpacing"/>
      </w:pPr>
    </w:p>
    <w:sectPr w:rsidR="00F0569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61002A87" w:usb1="80000000" w:usb2="00000008" w:usb3="00000000" w:csb0="0001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3NzE1MzE1NDU1MzZU0lEKTi0uzszPAykwrAUAY4O1kCwAAAA="/>
  </w:docVars>
  <w:rsids>
    <w:rsidRoot w:val="005A0F0F"/>
    <w:rsid w:val="00031901"/>
    <w:rsid w:val="000431A8"/>
    <w:rsid w:val="00054BED"/>
    <w:rsid w:val="00080BDD"/>
    <w:rsid w:val="000A371C"/>
    <w:rsid w:val="000D2D3B"/>
    <w:rsid w:val="001458A0"/>
    <w:rsid w:val="00225C77"/>
    <w:rsid w:val="002407B4"/>
    <w:rsid w:val="002E3914"/>
    <w:rsid w:val="002F43C2"/>
    <w:rsid w:val="00320973"/>
    <w:rsid w:val="00371C92"/>
    <w:rsid w:val="003B6314"/>
    <w:rsid w:val="003C2A89"/>
    <w:rsid w:val="003E0673"/>
    <w:rsid w:val="003E15C1"/>
    <w:rsid w:val="003F1500"/>
    <w:rsid w:val="00423333"/>
    <w:rsid w:val="00451B8D"/>
    <w:rsid w:val="00476EE0"/>
    <w:rsid w:val="00493EB2"/>
    <w:rsid w:val="004C413F"/>
    <w:rsid w:val="004D3AB2"/>
    <w:rsid w:val="004E2F94"/>
    <w:rsid w:val="005A0F0F"/>
    <w:rsid w:val="005E0DE6"/>
    <w:rsid w:val="005E0E2A"/>
    <w:rsid w:val="005F75AF"/>
    <w:rsid w:val="006108E0"/>
    <w:rsid w:val="006862E2"/>
    <w:rsid w:val="006A2862"/>
    <w:rsid w:val="006D7E9A"/>
    <w:rsid w:val="00701D60"/>
    <w:rsid w:val="00704BDB"/>
    <w:rsid w:val="00740FCF"/>
    <w:rsid w:val="00753A5E"/>
    <w:rsid w:val="007725C5"/>
    <w:rsid w:val="00793757"/>
    <w:rsid w:val="007D7C88"/>
    <w:rsid w:val="007F5FD9"/>
    <w:rsid w:val="00825E2C"/>
    <w:rsid w:val="00864CBF"/>
    <w:rsid w:val="008A12DD"/>
    <w:rsid w:val="00930ACA"/>
    <w:rsid w:val="009344C7"/>
    <w:rsid w:val="009B66BD"/>
    <w:rsid w:val="00AD3D9B"/>
    <w:rsid w:val="00B562F2"/>
    <w:rsid w:val="00B96ACA"/>
    <w:rsid w:val="00BE7EB3"/>
    <w:rsid w:val="00C4372F"/>
    <w:rsid w:val="00C70507"/>
    <w:rsid w:val="00C86350"/>
    <w:rsid w:val="00D6385D"/>
    <w:rsid w:val="00DC2383"/>
    <w:rsid w:val="00DD6B90"/>
    <w:rsid w:val="00E257AB"/>
    <w:rsid w:val="00E549E7"/>
    <w:rsid w:val="00E63E9C"/>
    <w:rsid w:val="00EB520D"/>
    <w:rsid w:val="00F05692"/>
    <w:rsid w:val="00F70F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D9A18E"/>
  <w15:docId w15:val="{FC15C922-5876-4C57-A1EF-2451EE8EB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0569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A0F0F"/>
    <w:pPr>
      <w:spacing w:after="0" w:line="240" w:lineRule="auto"/>
    </w:pPr>
  </w:style>
  <w:style w:type="paragraph" w:styleId="NormalWeb">
    <w:name w:val="Normal (Web)"/>
    <w:basedOn w:val="Normal"/>
    <w:uiPriority w:val="99"/>
    <w:unhideWhenUsed/>
    <w:rsid w:val="005A0F0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A0F0F"/>
    <w:rPr>
      <w:color w:val="0000FF"/>
      <w:u w:val="single"/>
    </w:rPr>
  </w:style>
  <w:style w:type="character" w:styleId="Emphasis">
    <w:name w:val="Emphasis"/>
    <w:basedOn w:val="DefaultParagraphFont"/>
    <w:uiPriority w:val="20"/>
    <w:qFormat/>
    <w:rsid w:val="005A0F0F"/>
    <w:rPr>
      <w:i/>
      <w:iCs/>
    </w:rPr>
  </w:style>
  <w:style w:type="character" w:customStyle="1" w:styleId="usercontent">
    <w:name w:val="usercontent"/>
    <w:basedOn w:val="DefaultParagraphFont"/>
    <w:rsid w:val="007F5FD9"/>
  </w:style>
  <w:style w:type="character" w:customStyle="1" w:styleId="textexposedshow">
    <w:name w:val="text_exposed_show"/>
    <w:basedOn w:val="DefaultParagraphFont"/>
    <w:rsid w:val="007F5FD9"/>
  </w:style>
  <w:style w:type="paragraph" w:customStyle="1" w:styleId="indenttwo">
    <w:name w:val="indenttwo"/>
    <w:basedOn w:val="Normal"/>
    <w:rsid w:val="006A2862"/>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6A28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286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18977">
      <w:bodyDiv w:val="1"/>
      <w:marLeft w:val="0"/>
      <w:marRight w:val="0"/>
      <w:marTop w:val="0"/>
      <w:marBottom w:val="0"/>
      <w:divBdr>
        <w:top w:val="none" w:sz="0" w:space="0" w:color="auto"/>
        <w:left w:val="none" w:sz="0" w:space="0" w:color="auto"/>
        <w:bottom w:val="none" w:sz="0" w:space="0" w:color="auto"/>
        <w:right w:val="none" w:sz="0" w:space="0" w:color="auto"/>
      </w:divBdr>
    </w:div>
    <w:div w:id="118572651">
      <w:bodyDiv w:val="1"/>
      <w:marLeft w:val="0"/>
      <w:marRight w:val="0"/>
      <w:marTop w:val="0"/>
      <w:marBottom w:val="0"/>
      <w:divBdr>
        <w:top w:val="none" w:sz="0" w:space="0" w:color="auto"/>
        <w:left w:val="none" w:sz="0" w:space="0" w:color="auto"/>
        <w:bottom w:val="none" w:sz="0" w:space="0" w:color="auto"/>
        <w:right w:val="none" w:sz="0" w:space="0" w:color="auto"/>
      </w:divBdr>
    </w:div>
    <w:div w:id="397169370">
      <w:bodyDiv w:val="1"/>
      <w:marLeft w:val="0"/>
      <w:marRight w:val="0"/>
      <w:marTop w:val="0"/>
      <w:marBottom w:val="0"/>
      <w:divBdr>
        <w:top w:val="none" w:sz="0" w:space="0" w:color="auto"/>
        <w:left w:val="none" w:sz="0" w:space="0" w:color="auto"/>
        <w:bottom w:val="none" w:sz="0" w:space="0" w:color="auto"/>
        <w:right w:val="none" w:sz="0" w:space="0" w:color="auto"/>
      </w:divBdr>
      <w:divsChild>
        <w:div w:id="751507455">
          <w:marLeft w:val="0"/>
          <w:marRight w:val="0"/>
          <w:marTop w:val="0"/>
          <w:marBottom w:val="0"/>
          <w:divBdr>
            <w:top w:val="none" w:sz="0" w:space="0" w:color="auto"/>
            <w:left w:val="none" w:sz="0" w:space="0" w:color="auto"/>
            <w:bottom w:val="none" w:sz="0" w:space="0" w:color="auto"/>
            <w:right w:val="none" w:sz="0" w:space="0" w:color="auto"/>
          </w:divBdr>
          <w:divsChild>
            <w:div w:id="677193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813909">
      <w:bodyDiv w:val="1"/>
      <w:marLeft w:val="0"/>
      <w:marRight w:val="0"/>
      <w:marTop w:val="0"/>
      <w:marBottom w:val="0"/>
      <w:divBdr>
        <w:top w:val="none" w:sz="0" w:space="0" w:color="auto"/>
        <w:left w:val="none" w:sz="0" w:space="0" w:color="auto"/>
        <w:bottom w:val="none" w:sz="0" w:space="0" w:color="auto"/>
        <w:right w:val="none" w:sz="0" w:space="0" w:color="auto"/>
      </w:divBdr>
    </w:div>
    <w:div w:id="937954568">
      <w:bodyDiv w:val="1"/>
      <w:marLeft w:val="0"/>
      <w:marRight w:val="0"/>
      <w:marTop w:val="0"/>
      <w:marBottom w:val="0"/>
      <w:divBdr>
        <w:top w:val="none" w:sz="0" w:space="0" w:color="auto"/>
        <w:left w:val="none" w:sz="0" w:space="0" w:color="auto"/>
        <w:bottom w:val="none" w:sz="0" w:space="0" w:color="auto"/>
        <w:right w:val="none" w:sz="0" w:space="0" w:color="auto"/>
      </w:divBdr>
    </w:div>
    <w:div w:id="1208496146">
      <w:bodyDiv w:val="1"/>
      <w:marLeft w:val="0"/>
      <w:marRight w:val="0"/>
      <w:marTop w:val="0"/>
      <w:marBottom w:val="0"/>
      <w:divBdr>
        <w:top w:val="none" w:sz="0" w:space="0" w:color="auto"/>
        <w:left w:val="none" w:sz="0" w:space="0" w:color="auto"/>
        <w:bottom w:val="none" w:sz="0" w:space="0" w:color="auto"/>
        <w:right w:val="none" w:sz="0" w:space="0" w:color="auto"/>
      </w:divBdr>
    </w:div>
    <w:div w:id="1345400637">
      <w:bodyDiv w:val="1"/>
      <w:marLeft w:val="0"/>
      <w:marRight w:val="0"/>
      <w:marTop w:val="0"/>
      <w:marBottom w:val="0"/>
      <w:divBdr>
        <w:top w:val="none" w:sz="0" w:space="0" w:color="auto"/>
        <w:left w:val="none" w:sz="0" w:space="0" w:color="auto"/>
        <w:bottom w:val="none" w:sz="0" w:space="0" w:color="auto"/>
        <w:right w:val="none" w:sz="0" w:space="0" w:color="auto"/>
      </w:divBdr>
    </w:div>
    <w:div w:id="1521046256">
      <w:bodyDiv w:val="1"/>
      <w:marLeft w:val="0"/>
      <w:marRight w:val="0"/>
      <w:marTop w:val="0"/>
      <w:marBottom w:val="0"/>
      <w:divBdr>
        <w:top w:val="none" w:sz="0" w:space="0" w:color="auto"/>
        <w:left w:val="none" w:sz="0" w:space="0" w:color="auto"/>
        <w:bottom w:val="none" w:sz="0" w:space="0" w:color="auto"/>
        <w:right w:val="none" w:sz="0" w:space="0" w:color="auto"/>
      </w:divBdr>
      <w:divsChild>
        <w:div w:id="545412434">
          <w:marLeft w:val="0"/>
          <w:marRight w:val="0"/>
          <w:marTop w:val="0"/>
          <w:marBottom w:val="0"/>
          <w:divBdr>
            <w:top w:val="none" w:sz="0" w:space="0" w:color="auto"/>
            <w:left w:val="none" w:sz="0" w:space="0" w:color="auto"/>
            <w:bottom w:val="none" w:sz="0" w:space="0" w:color="auto"/>
            <w:right w:val="none" w:sz="0" w:space="0" w:color="auto"/>
          </w:divBdr>
          <w:divsChild>
            <w:div w:id="659575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9237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thetruththebib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657</Words>
  <Characters>9445</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bi</dc:creator>
  <cp:keywords/>
  <dc:description/>
  <cp:lastModifiedBy>Antwan Foster</cp:lastModifiedBy>
  <cp:revision>2</cp:revision>
  <dcterms:created xsi:type="dcterms:W3CDTF">2018-08-15T02:48:00Z</dcterms:created>
  <dcterms:modified xsi:type="dcterms:W3CDTF">2018-08-15T02:48:00Z</dcterms:modified>
</cp:coreProperties>
</file>